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B34E0" w14:textId="07D6AFD6" w:rsidR="00021152" w:rsidRPr="00021152" w:rsidRDefault="00C961CE" w:rsidP="00BF6CB6">
      <w:pPr>
        <w:pStyle w:val="Title"/>
        <w:spacing w:before="0" w:after="80"/>
        <w:rPr>
          <w:sz w:val="30"/>
          <w:szCs w:val="40"/>
        </w:rPr>
      </w:pPr>
      <w:bookmarkStart w:id="0" w:name="Objectives"/>
      <w:r>
        <w:rPr>
          <w:sz w:val="30"/>
          <w:szCs w:val="40"/>
        </w:rPr>
        <w:t>Department of Data Science</w:t>
      </w:r>
    </w:p>
    <w:p w14:paraId="11A826C2" w14:textId="77777777" w:rsidR="00162BA2" w:rsidRPr="00021152" w:rsidRDefault="00162BA2" w:rsidP="00BF6CB6">
      <w:pPr>
        <w:pStyle w:val="Title"/>
        <w:spacing w:before="0" w:after="80"/>
        <w:rPr>
          <w:sz w:val="24"/>
          <w:szCs w:val="34"/>
        </w:rPr>
      </w:pPr>
      <w:r w:rsidRPr="00021152">
        <w:rPr>
          <w:sz w:val="24"/>
          <w:szCs w:val="34"/>
        </w:rPr>
        <w:t xml:space="preserve">University of the </w:t>
      </w:r>
      <w:smartTag w:uri="urn:schemas-microsoft-com:office:smarttags" w:element="place">
        <w:r w:rsidRPr="00021152">
          <w:rPr>
            <w:sz w:val="24"/>
            <w:szCs w:val="34"/>
          </w:rPr>
          <w:t>Punjab</w:t>
        </w:r>
      </w:smartTag>
    </w:p>
    <w:p w14:paraId="7AE3887C" w14:textId="4B5A4CD2" w:rsidR="00162BA2" w:rsidRPr="00021152" w:rsidRDefault="00647B68" w:rsidP="008F16A1">
      <w:pPr>
        <w:pStyle w:val="Title"/>
        <w:spacing w:before="0" w:after="80"/>
        <w:rPr>
          <w:sz w:val="26"/>
          <w:szCs w:val="26"/>
        </w:rPr>
      </w:pPr>
      <w:r>
        <w:rPr>
          <w:sz w:val="26"/>
          <w:szCs w:val="26"/>
        </w:rPr>
        <w:t>Object Oriented Programming</w:t>
      </w:r>
      <w:r w:rsidR="00162BA2" w:rsidRPr="00021152">
        <w:rPr>
          <w:sz w:val="26"/>
          <w:szCs w:val="26"/>
        </w:rPr>
        <w:t xml:space="preserve"> – </w:t>
      </w:r>
      <w:r w:rsidR="00C961CE">
        <w:rPr>
          <w:sz w:val="26"/>
          <w:szCs w:val="26"/>
        </w:rPr>
        <w:t>Spring 2023</w:t>
      </w:r>
    </w:p>
    <w:p w14:paraId="05F8089B" w14:textId="60F5A3E9" w:rsidR="00162BA2" w:rsidRPr="00902B4D" w:rsidRDefault="00162BA2" w:rsidP="00832C88">
      <w:pPr>
        <w:pStyle w:val="Title"/>
        <w:spacing w:before="0" w:after="120"/>
        <w:rPr>
          <w:sz w:val="26"/>
          <w:szCs w:val="26"/>
        </w:rPr>
      </w:pPr>
      <w:r w:rsidRPr="00902B4D">
        <w:rPr>
          <w:sz w:val="26"/>
          <w:szCs w:val="26"/>
        </w:rPr>
        <w:t>(</w:t>
      </w:r>
      <w:r w:rsidR="00924DFC">
        <w:rPr>
          <w:sz w:val="26"/>
          <w:szCs w:val="26"/>
        </w:rPr>
        <w:t>BS</w:t>
      </w:r>
      <w:r w:rsidR="00C961CE">
        <w:rPr>
          <w:sz w:val="26"/>
          <w:szCs w:val="26"/>
        </w:rPr>
        <w:t>DS</w:t>
      </w:r>
      <w:r w:rsidR="00085E36">
        <w:rPr>
          <w:sz w:val="26"/>
          <w:szCs w:val="26"/>
        </w:rPr>
        <w:t xml:space="preserve"> </w:t>
      </w:r>
      <w:r w:rsidR="00924DFC">
        <w:rPr>
          <w:sz w:val="26"/>
          <w:szCs w:val="26"/>
        </w:rPr>
        <w:t>F</w:t>
      </w:r>
      <w:r w:rsidR="00C961CE">
        <w:rPr>
          <w:sz w:val="26"/>
          <w:szCs w:val="26"/>
        </w:rPr>
        <w:t>22</w:t>
      </w:r>
      <w:r w:rsidR="00924DFC">
        <w:rPr>
          <w:sz w:val="26"/>
          <w:szCs w:val="26"/>
        </w:rPr>
        <w:t xml:space="preserve"> M&amp;A</w:t>
      </w:r>
      <w:r w:rsidR="00991304">
        <w:rPr>
          <w:sz w:val="26"/>
          <w:szCs w:val="26"/>
        </w:rPr>
        <w:t xml:space="preserve"> Section</w:t>
      </w:r>
      <w:r w:rsidR="00085E36">
        <w:rPr>
          <w:sz w:val="26"/>
          <w:szCs w:val="26"/>
        </w:rPr>
        <w:t>s</w:t>
      </w:r>
      <w:r w:rsidRPr="00902B4D">
        <w:rPr>
          <w:sz w:val="26"/>
          <w:szCs w:val="26"/>
        </w:rPr>
        <w:t>)</w:t>
      </w:r>
    </w:p>
    <w:p w14:paraId="176ECE72" w14:textId="77777777" w:rsidR="00980C21" w:rsidRPr="00F50157" w:rsidRDefault="00980C21" w:rsidP="00162BA2">
      <w:pPr>
        <w:rPr>
          <w:b/>
          <w:sz w:val="12"/>
          <w:szCs w:val="12"/>
        </w:rPr>
      </w:pPr>
    </w:p>
    <w:p w14:paraId="10F29E5E" w14:textId="0AECF128" w:rsidR="00D036E7" w:rsidRPr="00AA1710" w:rsidRDefault="00D036E7" w:rsidP="00D036E7">
      <w:pPr>
        <w:spacing w:after="60"/>
      </w:pPr>
      <w:r w:rsidRPr="00AA1710">
        <w:rPr>
          <w:rFonts w:ascii="Arial" w:hAnsi="Arial" w:cs="Arial"/>
          <w:b/>
          <w:bCs/>
          <w:sz w:val="22"/>
          <w:szCs w:val="22"/>
        </w:rPr>
        <w:t>Course code</w:t>
      </w:r>
      <w:r w:rsidRPr="00AA1710">
        <w:tab/>
      </w:r>
      <w:r w:rsidRPr="00AA1710">
        <w:tab/>
        <w:t>C</w:t>
      </w:r>
      <w:r w:rsidR="001107CE">
        <w:t>C-201</w:t>
      </w:r>
    </w:p>
    <w:p w14:paraId="46B24368" w14:textId="77777777" w:rsidR="00162BA2" w:rsidRPr="00AA1710" w:rsidRDefault="00162BA2" w:rsidP="00CA716A">
      <w:pPr>
        <w:spacing w:after="60"/>
      </w:pPr>
      <w:r w:rsidRPr="00AA1710">
        <w:rPr>
          <w:rFonts w:ascii="Arial" w:hAnsi="Arial" w:cs="Arial"/>
          <w:b/>
          <w:bCs/>
          <w:sz w:val="22"/>
          <w:szCs w:val="22"/>
        </w:rPr>
        <w:t>Credit hours</w:t>
      </w:r>
      <w:r w:rsidRPr="00AA1710">
        <w:tab/>
      </w:r>
      <w:r w:rsidRPr="00AA1710">
        <w:tab/>
        <w:t>3</w:t>
      </w:r>
    </w:p>
    <w:p w14:paraId="587F8EE7" w14:textId="6CEEB8FD" w:rsidR="00647B68" w:rsidRPr="00AA1710" w:rsidRDefault="00D036E7" w:rsidP="00D036E7">
      <w:pPr>
        <w:spacing w:after="60"/>
        <w:rPr>
          <w:rFonts w:eastAsia="Times New Roman"/>
          <w:lang w:eastAsia="en-US"/>
        </w:rPr>
      </w:pPr>
      <w:r w:rsidRPr="00AA1710">
        <w:rPr>
          <w:rFonts w:ascii="Arial" w:eastAsia="Times New Roman" w:hAnsi="Arial" w:cs="Arial"/>
          <w:b/>
          <w:bCs/>
          <w:sz w:val="22"/>
          <w:szCs w:val="22"/>
          <w:lang w:eastAsia="en-US"/>
        </w:rPr>
        <w:t>Prerequisite</w:t>
      </w:r>
      <w:r w:rsidRPr="00AA1710">
        <w:rPr>
          <w:rFonts w:ascii="Arial" w:eastAsia="Times New Roman" w:hAnsi="Arial" w:cs="Arial"/>
          <w:b/>
          <w:bCs/>
          <w:lang w:eastAsia="en-US"/>
        </w:rPr>
        <w:tab/>
      </w:r>
      <w:r w:rsidRPr="00AA1710">
        <w:rPr>
          <w:rFonts w:ascii="Arial" w:eastAsia="Times New Roman" w:hAnsi="Arial" w:cs="Arial"/>
          <w:b/>
          <w:bCs/>
          <w:lang w:eastAsia="en-US"/>
        </w:rPr>
        <w:tab/>
      </w:r>
      <w:r w:rsidR="00647B68" w:rsidRPr="00AA1710">
        <w:rPr>
          <w:rFonts w:eastAsia="Times New Roman"/>
          <w:lang w:eastAsia="en-US"/>
        </w:rPr>
        <w:t>C</w:t>
      </w:r>
      <w:r w:rsidR="001107CE">
        <w:rPr>
          <w:rFonts w:eastAsia="Times New Roman"/>
          <w:lang w:eastAsia="en-US"/>
        </w:rPr>
        <w:t>C</w:t>
      </w:r>
      <w:r w:rsidR="00647B68" w:rsidRPr="00AA1710">
        <w:rPr>
          <w:rFonts w:eastAsia="Times New Roman"/>
          <w:lang w:eastAsia="en-US"/>
        </w:rPr>
        <w:t>-1</w:t>
      </w:r>
      <w:r w:rsidR="001107CE">
        <w:rPr>
          <w:rFonts w:eastAsia="Times New Roman"/>
          <w:lang w:eastAsia="en-US"/>
        </w:rPr>
        <w:t>02</w:t>
      </w:r>
      <w:r w:rsidR="00647B68" w:rsidRPr="00AA1710">
        <w:rPr>
          <w:rFonts w:eastAsia="Times New Roman"/>
          <w:lang w:eastAsia="en-US"/>
        </w:rPr>
        <w:t xml:space="preserve"> Programming Fundamentals</w:t>
      </w:r>
    </w:p>
    <w:p w14:paraId="3FD0BCA8" w14:textId="6089543E" w:rsidR="00D036E7" w:rsidRPr="00AA1710" w:rsidRDefault="008F16A1" w:rsidP="00D036E7">
      <w:pPr>
        <w:spacing w:after="60"/>
        <w:rPr>
          <w:rFonts w:eastAsia="Times New Roman"/>
          <w:lang w:eastAsia="en-US"/>
        </w:rPr>
      </w:pPr>
      <w:r w:rsidRPr="00AA1710">
        <w:rPr>
          <w:rFonts w:eastAsia="Times New Roman"/>
          <w:lang w:eastAsia="en-US"/>
        </w:rPr>
        <w:t xml:space="preserve"> </w:t>
      </w:r>
      <w:r w:rsidRPr="00AA1710">
        <w:rPr>
          <w:rFonts w:eastAsia="Times New Roman"/>
          <w:lang w:eastAsia="en-US"/>
        </w:rPr>
        <w:tab/>
      </w:r>
      <w:r w:rsidRPr="00AA1710">
        <w:rPr>
          <w:rFonts w:eastAsia="Times New Roman"/>
          <w:lang w:eastAsia="en-US"/>
        </w:rPr>
        <w:tab/>
      </w:r>
      <w:r w:rsidR="00647B68" w:rsidRPr="00AA1710">
        <w:rPr>
          <w:rFonts w:eastAsia="Times New Roman"/>
          <w:lang w:eastAsia="en-US"/>
        </w:rPr>
        <w:tab/>
      </w:r>
      <w:r w:rsidRPr="00AA1710">
        <w:rPr>
          <w:rFonts w:eastAsia="Times New Roman"/>
          <w:lang w:eastAsia="en-US"/>
        </w:rPr>
        <w:t>(</w:t>
      </w:r>
      <w:r w:rsidR="00647B68" w:rsidRPr="00AA1710">
        <w:rPr>
          <w:rFonts w:eastAsia="Times New Roman"/>
          <w:lang w:eastAsia="en-US"/>
        </w:rPr>
        <w:t xml:space="preserve">and </w:t>
      </w:r>
      <w:r w:rsidRPr="00AA1710">
        <w:rPr>
          <w:rFonts w:eastAsia="Times New Roman"/>
          <w:lang w:eastAsia="en-US"/>
        </w:rPr>
        <w:t>Enthusiasm, Consistency and Honesty</w:t>
      </w:r>
      <w:r w:rsidR="00647B68" w:rsidRPr="00AA1710">
        <w:rPr>
          <w:rFonts w:eastAsia="Times New Roman"/>
          <w:lang w:eastAsia="en-US"/>
        </w:rPr>
        <w:t xml:space="preserve"> too</w:t>
      </w:r>
      <w:r w:rsidRPr="00AA1710">
        <w:rPr>
          <w:rFonts w:eastAsia="Times New Roman"/>
          <w:lang w:eastAsia="en-US"/>
        </w:rPr>
        <w:t>)</w:t>
      </w:r>
    </w:p>
    <w:p w14:paraId="45E244A2" w14:textId="22069451" w:rsidR="00D036E7" w:rsidRDefault="00D036E7" w:rsidP="00D036E7">
      <w:pPr>
        <w:spacing w:after="60"/>
      </w:pPr>
      <w:r w:rsidRPr="00AA1710">
        <w:rPr>
          <w:rFonts w:ascii="Arial" w:hAnsi="Arial" w:cs="Arial"/>
          <w:b/>
          <w:bCs/>
          <w:sz w:val="22"/>
          <w:szCs w:val="22"/>
        </w:rPr>
        <w:t>Follow up</w:t>
      </w:r>
      <w:r w:rsidRPr="00AA1710">
        <w:tab/>
      </w:r>
      <w:r w:rsidRPr="00AA1710">
        <w:tab/>
      </w:r>
      <w:r w:rsidR="00F0456F">
        <w:t>CS</w:t>
      </w:r>
      <w:r w:rsidRPr="00AA1710">
        <w:t>-20</w:t>
      </w:r>
      <w:r w:rsidR="00F0456F">
        <w:t>3</w:t>
      </w:r>
      <w:r w:rsidRPr="00AA1710">
        <w:t xml:space="preserve"> </w:t>
      </w:r>
      <w:r w:rsidR="00F0456F">
        <w:t>Artificial Intelligence</w:t>
      </w:r>
    </w:p>
    <w:p w14:paraId="146FDF42" w14:textId="77777777" w:rsidR="00162BA2" w:rsidRPr="001119B4" w:rsidRDefault="00162BA2" w:rsidP="00924DFC">
      <w:pPr>
        <w:spacing w:before="180"/>
        <w:rPr>
          <w:b/>
        </w:rPr>
      </w:pPr>
      <w:r w:rsidRPr="00C46CAB">
        <w:rPr>
          <w:rFonts w:ascii="Arial" w:eastAsia="Times New Roman" w:hAnsi="Arial" w:cs="Arial"/>
          <w:b/>
          <w:sz w:val="22"/>
          <w:szCs w:val="22"/>
          <w:lang w:eastAsia="en-US"/>
        </w:rPr>
        <w:t>Course Instructor</w:t>
      </w:r>
      <w:r>
        <w:rPr>
          <w:b/>
        </w:rPr>
        <w:tab/>
      </w:r>
      <w:r w:rsidRPr="008845FA">
        <w:t xml:space="preserve">Muhammad </w:t>
      </w:r>
      <w:r w:rsidR="00924DFC">
        <w:t>Idrees</w:t>
      </w:r>
    </w:p>
    <w:p w14:paraId="22D4A9BD" w14:textId="77777777" w:rsidR="00F50157" w:rsidRPr="00112755" w:rsidRDefault="00CA716A" w:rsidP="00F50157">
      <w:pPr>
        <w:ind w:left="1440" w:firstLine="720"/>
        <w:rPr>
          <w:i/>
        </w:rPr>
      </w:pPr>
      <w:r w:rsidRPr="00112755">
        <w:t>E</w:t>
      </w:r>
      <w:r w:rsidR="00162BA2" w:rsidRPr="00112755">
        <w:t xml:space="preserve">mail: </w:t>
      </w:r>
      <w:r w:rsidR="00F50157" w:rsidRPr="00112755">
        <w:tab/>
      </w:r>
      <w:r w:rsidR="00F50157" w:rsidRPr="00112755">
        <w:rPr>
          <w:i/>
        </w:rPr>
        <w:t xml:space="preserve">sir.idrees@gmail.com (general) </w:t>
      </w:r>
    </w:p>
    <w:p w14:paraId="0A1A1EA5" w14:textId="02813F5B" w:rsidR="00EB6039" w:rsidRPr="00112755" w:rsidRDefault="00112755" w:rsidP="00112755">
      <w:pPr>
        <w:ind w:left="1440" w:firstLine="720"/>
      </w:pPr>
      <w:r w:rsidRPr="00112755">
        <w:t>Google Classroom code</w:t>
      </w:r>
      <w:r w:rsidR="00EB6039" w:rsidRPr="00112755">
        <w:t xml:space="preserve">: </w:t>
      </w:r>
      <w:r w:rsidRPr="00112755">
        <w:rPr>
          <w:b/>
          <w:bCs/>
          <w:sz w:val="34"/>
          <w:szCs w:val="34"/>
        </w:rPr>
        <w:t>fqp7two</w:t>
      </w:r>
    </w:p>
    <w:p w14:paraId="5DF17362" w14:textId="60F8CED0" w:rsidR="00F50157" w:rsidRDefault="00162BA2" w:rsidP="00112755">
      <w:pPr>
        <w:ind w:left="1440" w:firstLine="720"/>
      </w:pPr>
      <w:r w:rsidRPr="00112755">
        <w:t xml:space="preserve">Office hours: </w:t>
      </w:r>
      <w:r w:rsidR="00F50157" w:rsidRPr="00112755">
        <w:tab/>
        <w:t xml:space="preserve">Any time (working day) with permission through </w:t>
      </w:r>
      <w:r w:rsidR="00B1687F" w:rsidRPr="00112755">
        <w:t>email.</w:t>
      </w:r>
    </w:p>
    <w:p w14:paraId="12E45CF5" w14:textId="77777777" w:rsidR="00CA716A" w:rsidRPr="00F50157" w:rsidRDefault="00CA716A" w:rsidP="00C20C87">
      <w:pPr>
        <w:rPr>
          <w:sz w:val="14"/>
          <w:szCs w:val="14"/>
        </w:rPr>
      </w:pPr>
    </w:p>
    <w:p w14:paraId="5DCEDB20" w14:textId="77777777" w:rsidR="00C20C87" w:rsidRPr="00C46CAB" w:rsidRDefault="00C20C87" w:rsidP="00647989">
      <w:pPr>
        <w:spacing w:after="60"/>
        <w:rPr>
          <w:rFonts w:ascii="Arial" w:eastAsia="Times New Roman" w:hAnsi="Arial" w:cs="Arial"/>
          <w:b/>
          <w:sz w:val="22"/>
          <w:szCs w:val="22"/>
          <w:lang w:eastAsia="en-US"/>
        </w:rPr>
      </w:pPr>
      <w:r w:rsidRPr="00C46CAB">
        <w:rPr>
          <w:rFonts w:ascii="Arial" w:eastAsia="Times New Roman" w:hAnsi="Arial" w:cs="Arial"/>
          <w:b/>
          <w:sz w:val="22"/>
          <w:szCs w:val="22"/>
          <w:lang w:eastAsia="en-US"/>
        </w:rPr>
        <w:t>Course Objectives</w:t>
      </w:r>
    </w:p>
    <w:p w14:paraId="6683F945" w14:textId="20F8C0C4" w:rsidR="00647B68" w:rsidRDefault="00647B68" w:rsidP="00647B68">
      <w:pPr>
        <w:numPr>
          <w:ilvl w:val="0"/>
          <w:numId w:val="11"/>
        </w:numPr>
        <w:spacing w:before="40"/>
      </w:pPr>
      <w:r>
        <w:t xml:space="preserve">To equip the learner with the philosophy and necessary skills to formulate solutions of </w:t>
      </w:r>
      <w:proofErr w:type="gramStart"/>
      <w:r>
        <w:t>real world</w:t>
      </w:r>
      <w:proofErr w:type="gramEnd"/>
      <w:r>
        <w:t xml:space="preserve"> problems using object-oriented paradigm.</w:t>
      </w:r>
    </w:p>
    <w:p w14:paraId="6FFEBA82" w14:textId="77777777" w:rsidR="00647B68" w:rsidRDefault="00647B68" w:rsidP="00647B68">
      <w:pPr>
        <w:numPr>
          <w:ilvl w:val="0"/>
          <w:numId w:val="11"/>
        </w:numPr>
        <w:spacing w:before="40"/>
      </w:pPr>
      <w:r>
        <w:t xml:space="preserve">Justify the philosophy of object-oriented design and the concepts of encapsulation, abstraction, inheritance, and polymorphism. </w:t>
      </w:r>
    </w:p>
    <w:p w14:paraId="26B90D14" w14:textId="1A460364" w:rsidR="007C4F71" w:rsidRDefault="00647B68" w:rsidP="00647B68">
      <w:pPr>
        <w:numPr>
          <w:ilvl w:val="0"/>
          <w:numId w:val="11"/>
        </w:numPr>
        <w:spacing w:before="40"/>
      </w:pPr>
      <w:r>
        <w:t>Strong concepts of object manipulation and dynamic memory allocation within classes</w:t>
      </w:r>
    </w:p>
    <w:p w14:paraId="243773D6" w14:textId="77777777" w:rsidR="00781024" w:rsidRPr="00F50157" w:rsidRDefault="00781024" w:rsidP="009B5988">
      <w:pPr>
        <w:rPr>
          <w:sz w:val="16"/>
          <w:szCs w:val="16"/>
        </w:rPr>
      </w:pPr>
    </w:p>
    <w:p w14:paraId="7E639BB9" w14:textId="77777777" w:rsidR="00022F17" w:rsidRPr="001D0807" w:rsidRDefault="00022F17" w:rsidP="00647989">
      <w:pPr>
        <w:spacing w:after="60"/>
        <w:rPr>
          <w:rFonts w:ascii="Arial" w:eastAsia="Times New Roman" w:hAnsi="Arial" w:cs="Arial"/>
          <w:b/>
          <w:sz w:val="22"/>
          <w:szCs w:val="22"/>
          <w:lang w:eastAsia="en-US"/>
        </w:rPr>
      </w:pPr>
      <w:r w:rsidRPr="001D0807">
        <w:rPr>
          <w:rFonts w:ascii="Arial" w:eastAsia="Times New Roman" w:hAnsi="Arial" w:cs="Arial"/>
          <w:b/>
          <w:sz w:val="22"/>
          <w:szCs w:val="22"/>
          <w:lang w:eastAsia="en-US"/>
        </w:rPr>
        <w:t>Textbook</w:t>
      </w:r>
    </w:p>
    <w:p w14:paraId="713A9C48" w14:textId="4961A364" w:rsidR="008852BA" w:rsidRPr="00EA32B4" w:rsidRDefault="007C4F71" w:rsidP="00677E10">
      <w:pPr>
        <w:numPr>
          <w:ilvl w:val="0"/>
          <w:numId w:val="11"/>
        </w:numPr>
      </w:pPr>
      <w:r w:rsidRPr="00EA32B4">
        <w:rPr>
          <w:bCs/>
        </w:rPr>
        <w:t xml:space="preserve">Tony Gaddis, </w:t>
      </w:r>
      <w:r w:rsidRPr="00EA32B4">
        <w:rPr>
          <w:bCs/>
          <w:i/>
          <w:iCs/>
        </w:rPr>
        <w:t xml:space="preserve">Starting out with </w:t>
      </w:r>
      <w:r w:rsidR="00B27ACE" w:rsidRPr="00EA32B4">
        <w:rPr>
          <w:bCs/>
          <w:i/>
          <w:iCs/>
        </w:rPr>
        <w:t>Python</w:t>
      </w:r>
      <w:r w:rsidRPr="00EA32B4">
        <w:rPr>
          <w:bCs/>
          <w:i/>
          <w:iCs/>
        </w:rPr>
        <w:t>:</w:t>
      </w:r>
      <w:r w:rsidRPr="00EA32B4">
        <w:rPr>
          <w:bCs/>
        </w:rPr>
        <w:t xml:space="preserve"> </w:t>
      </w:r>
      <w:r w:rsidR="00B27ACE" w:rsidRPr="00EA32B4">
        <w:rPr>
          <w:bCs/>
        </w:rPr>
        <w:t>5</w:t>
      </w:r>
      <w:r w:rsidRPr="00EA32B4">
        <w:rPr>
          <w:bCs/>
        </w:rPr>
        <w:t>th Ed., Addison-Wesley.</w:t>
      </w:r>
    </w:p>
    <w:p w14:paraId="478D7FF0" w14:textId="42758C0B" w:rsidR="00B27ACE" w:rsidRPr="00EA32B4" w:rsidRDefault="002C7C0A" w:rsidP="00B27ACE">
      <w:pPr>
        <w:numPr>
          <w:ilvl w:val="0"/>
          <w:numId w:val="11"/>
        </w:numPr>
      </w:pPr>
      <w:r w:rsidRPr="00EA32B4">
        <w:t>Dusty Phillips</w:t>
      </w:r>
      <w:r w:rsidR="00B27ACE" w:rsidRPr="00EA32B4">
        <w:t xml:space="preserve">, </w:t>
      </w:r>
      <w:r w:rsidRPr="00EA32B4">
        <w:t>Python 3, Object Oriented Programming</w:t>
      </w:r>
      <w:r w:rsidR="00B27ACE" w:rsidRPr="00EA32B4">
        <w:t xml:space="preserve">, </w:t>
      </w:r>
      <w:r w:rsidRPr="00EA32B4">
        <w:t>3</w:t>
      </w:r>
      <w:r w:rsidRPr="00EA32B4">
        <w:rPr>
          <w:vertAlign w:val="superscript"/>
        </w:rPr>
        <w:t>rd</w:t>
      </w:r>
      <w:r w:rsidR="00B27ACE" w:rsidRPr="00EA32B4">
        <w:t xml:space="preserve"> Edition, </w:t>
      </w:r>
      <w:proofErr w:type="spellStart"/>
      <w:r w:rsidRPr="00EA32B4">
        <w:rPr>
          <w:bCs/>
        </w:rPr>
        <w:t>Packt</w:t>
      </w:r>
      <w:proofErr w:type="spellEnd"/>
      <w:r w:rsidRPr="00EA32B4">
        <w:rPr>
          <w:bCs/>
        </w:rPr>
        <w:t xml:space="preserve"> Publishing</w:t>
      </w:r>
      <w:r w:rsidR="00B27ACE" w:rsidRPr="00EA32B4">
        <w:t>.</w:t>
      </w:r>
    </w:p>
    <w:p w14:paraId="708A7289" w14:textId="77777777" w:rsidR="00E00BC2" w:rsidRPr="00EA32B4" w:rsidRDefault="00E00BC2" w:rsidP="00CE65ED">
      <w:pPr>
        <w:rPr>
          <w:bCs/>
          <w:sz w:val="16"/>
          <w:szCs w:val="16"/>
        </w:rPr>
      </w:pPr>
    </w:p>
    <w:p w14:paraId="0A58DFB1" w14:textId="77777777" w:rsidR="00DB1903" w:rsidRPr="00EA32B4" w:rsidRDefault="00022F17" w:rsidP="008852BA">
      <w:pPr>
        <w:spacing w:after="60"/>
        <w:rPr>
          <w:rFonts w:ascii="Arial" w:eastAsia="Times New Roman" w:hAnsi="Arial" w:cs="Arial"/>
          <w:b/>
          <w:sz w:val="22"/>
          <w:szCs w:val="22"/>
          <w:lang w:eastAsia="en-US"/>
        </w:rPr>
      </w:pPr>
      <w:r w:rsidRPr="00EA32B4">
        <w:rPr>
          <w:rFonts w:ascii="Arial" w:eastAsia="Times New Roman" w:hAnsi="Arial" w:cs="Arial"/>
          <w:b/>
          <w:sz w:val="22"/>
          <w:szCs w:val="22"/>
          <w:lang w:eastAsia="en-US"/>
        </w:rPr>
        <w:t>Reference Books</w:t>
      </w:r>
      <w:r w:rsidR="00FE0267" w:rsidRPr="00EA32B4">
        <w:rPr>
          <w:rFonts w:ascii="Arial" w:eastAsia="Times New Roman" w:hAnsi="Arial" w:cs="Arial"/>
          <w:b/>
          <w:sz w:val="22"/>
          <w:szCs w:val="22"/>
          <w:lang w:eastAsia="en-US"/>
        </w:rPr>
        <w:t>/Websites</w:t>
      </w:r>
    </w:p>
    <w:p w14:paraId="0E8A4EC3" w14:textId="5DB653DB" w:rsidR="00DB1903" w:rsidRPr="00EA32B4" w:rsidRDefault="00EA32B4" w:rsidP="00677E10">
      <w:pPr>
        <w:numPr>
          <w:ilvl w:val="0"/>
          <w:numId w:val="10"/>
        </w:numPr>
      </w:pPr>
      <w:r w:rsidRPr="00EA32B4">
        <w:t>Mark Lutz</w:t>
      </w:r>
      <w:r w:rsidR="00A65642" w:rsidRPr="00EA32B4">
        <w:t xml:space="preserve">, </w:t>
      </w:r>
      <w:r w:rsidRPr="00EA32B4">
        <w:t>Programming Python,</w:t>
      </w:r>
      <w:r w:rsidRPr="00EA32B4">
        <w:rPr>
          <w:i/>
          <w:iCs/>
        </w:rPr>
        <w:t xml:space="preserve"> O’REILLY</w:t>
      </w:r>
      <w:r w:rsidR="00A65642" w:rsidRPr="00EA32B4">
        <w:t>.</w:t>
      </w:r>
    </w:p>
    <w:p w14:paraId="6AFC50ED" w14:textId="0A5F9D0C" w:rsidR="00924DFC" w:rsidRPr="00EA32B4" w:rsidRDefault="00EA32B4" w:rsidP="0011793D">
      <w:pPr>
        <w:numPr>
          <w:ilvl w:val="0"/>
          <w:numId w:val="10"/>
        </w:numPr>
        <w:spacing w:after="60"/>
      </w:pPr>
      <w:r w:rsidRPr="00EA32B4">
        <w:t>https://pynative.com/python/object-oriented-programming/</w:t>
      </w:r>
    </w:p>
    <w:p w14:paraId="6CB975E0" w14:textId="2F58404C" w:rsidR="00966E5E" w:rsidRPr="00EA32B4" w:rsidRDefault="00EA32B4" w:rsidP="0011793D">
      <w:pPr>
        <w:numPr>
          <w:ilvl w:val="0"/>
          <w:numId w:val="10"/>
        </w:numPr>
      </w:pPr>
      <w:r w:rsidRPr="00EA32B4">
        <w:t>https://www.youtube.com/ and https://www.google.com/      appropriate topic search</w:t>
      </w:r>
      <w:r w:rsidR="00966E5E" w:rsidRPr="00EA32B4">
        <w:t>.</w:t>
      </w:r>
    </w:p>
    <w:p w14:paraId="21EC143A" w14:textId="77777777" w:rsidR="001E5883" w:rsidRPr="00F50157" w:rsidRDefault="001E5883" w:rsidP="009275AE">
      <w:pPr>
        <w:pStyle w:val="Heading2"/>
        <w:spacing w:before="0" w:beforeAutospacing="0" w:after="0" w:afterAutospacing="0"/>
        <w:rPr>
          <w:b w:val="0"/>
          <w:sz w:val="20"/>
          <w:szCs w:val="20"/>
        </w:rPr>
      </w:pPr>
      <w:bookmarkStart w:id="1" w:name="Grading"/>
      <w:bookmarkEnd w:id="0"/>
    </w:p>
    <w:p w14:paraId="78D0C6AA" w14:textId="77777777" w:rsidR="005D3B21" w:rsidRPr="001D0807" w:rsidRDefault="00AA6633" w:rsidP="00F50157">
      <w:pPr>
        <w:spacing w:after="60"/>
        <w:rPr>
          <w:rFonts w:ascii="Arial" w:eastAsia="Times New Roman" w:hAnsi="Arial" w:cs="Arial"/>
          <w:b/>
          <w:sz w:val="22"/>
          <w:szCs w:val="22"/>
          <w:lang w:eastAsia="en-US"/>
        </w:rPr>
      </w:pPr>
      <w:r w:rsidRPr="001D0807">
        <w:rPr>
          <w:rFonts w:ascii="Arial" w:eastAsia="Times New Roman" w:hAnsi="Arial" w:cs="Arial"/>
          <w:b/>
          <w:sz w:val="22"/>
          <w:szCs w:val="22"/>
          <w:lang w:eastAsia="en-US"/>
        </w:rPr>
        <w:t xml:space="preserve">Grading </w:t>
      </w:r>
      <w:r w:rsidR="008852BA">
        <w:rPr>
          <w:rFonts w:ascii="Arial" w:eastAsia="Times New Roman" w:hAnsi="Arial" w:cs="Arial"/>
          <w:b/>
          <w:sz w:val="22"/>
          <w:szCs w:val="22"/>
          <w:lang w:eastAsia="en-US"/>
        </w:rPr>
        <w:t>Instruments</w:t>
      </w:r>
      <w:r w:rsidR="008F16A1">
        <w:rPr>
          <w:rFonts w:ascii="Arial" w:eastAsia="Times New Roman" w:hAnsi="Arial" w:cs="Arial"/>
          <w:b/>
          <w:sz w:val="22"/>
          <w:szCs w:val="22"/>
          <w:lang w:eastAsia="en-US"/>
        </w:rPr>
        <w:t xml:space="preserve"> (Sessional decomposition may vary at end of course)</w:t>
      </w:r>
    </w:p>
    <w:p w14:paraId="7C62608A" w14:textId="77777777" w:rsidR="005D3B21" w:rsidRPr="009275AE" w:rsidRDefault="00FF4167" w:rsidP="008852BA">
      <w:pPr>
        <w:pStyle w:val="Heading2"/>
        <w:spacing w:before="0" w:beforeAutospacing="0" w:after="0" w:afterAutospacing="0"/>
        <w:ind w:left="72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5 to 8 marks for </w:t>
      </w:r>
      <w:r>
        <w:rPr>
          <w:b w:val="0"/>
          <w:sz w:val="24"/>
          <w:szCs w:val="24"/>
        </w:rPr>
        <w:tab/>
      </w:r>
      <w:r w:rsidR="007A40E9">
        <w:rPr>
          <w:b w:val="0"/>
          <w:sz w:val="24"/>
          <w:szCs w:val="24"/>
        </w:rPr>
        <w:t>Quizzes</w:t>
      </w:r>
      <w:r>
        <w:rPr>
          <w:b w:val="0"/>
          <w:sz w:val="24"/>
          <w:szCs w:val="24"/>
        </w:rPr>
        <w:t>, planned/announced or sudden</w:t>
      </w:r>
    </w:p>
    <w:p w14:paraId="651E86D7" w14:textId="77777777" w:rsidR="005D3B21" w:rsidRDefault="00FF4167" w:rsidP="00FF4167">
      <w:pPr>
        <w:pStyle w:val="Heading2"/>
        <w:spacing w:before="0" w:beforeAutospacing="0" w:after="0" w:afterAutospacing="0"/>
        <w:ind w:left="72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10 to 15 marks for </w:t>
      </w:r>
      <w:r>
        <w:rPr>
          <w:b w:val="0"/>
          <w:sz w:val="24"/>
          <w:szCs w:val="24"/>
        </w:rPr>
        <w:tab/>
      </w:r>
      <w:r w:rsidR="000E7F7A">
        <w:rPr>
          <w:b w:val="0"/>
          <w:sz w:val="24"/>
          <w:szCs w:val="24"/>
        </w:rPr>
        <w:t>Programming a</w:t>
      </w:r>
      <w:r w:rsidR="005D3B21" w:rsidRPr="009275AE">
        <w:rPr>
          <w:b w:val="0"/>
          <w:sz w:val="24"/>
          <w:szCs w:val="24"/>
        </w:rPr>
        <w:t>ssignment</w:t>
      </w:r>
      <w:r w:rsidR="002A4E74" w:rsidRPr="009275AE">
        <w:rPr>
          <w:b w:val="0"/>
          <w:sz w:val="24"/>
          <w:szCs w:val="24"/>
        </w:rPr>
        <w:t>s</w:t>
      </w:r>
    </w:p>
    <w:p w14:paraId="5F27D7EC" w14:textId="77777777" w:rsidR="008852BA" w:rsidRDefault="00FF4167" w:rsidP="00E63D89">
      <w:pPr>
        <w:pStyle w:val="Heading2"/>
        <w:spacing w:before="0" w:beforeAutospacing="0" w:after="0" w:afterAutospacing="0"/>
        <w:ind w:left="72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2 to 3 marks for </w:t>
      </w:r>
      <w:r>
        <w:rPr>
          <w:b w:val="0"/>
          <w:sz w:val="24"/>
          <w:szCs w:val="24"/>
        </w:rPr>
        <w:tab/>
      </w:r>
      <w:r w:rsidR="000E7F7A">
        <w:rPr>
          <w:b w:val="0"/>
          <w:sz w:val="24"/>
          <w:szCs w:val="24"/>
        </w:rPr>
        <w:t>Written a</w:t>
      </w:r>
      <w:r w:rsidR="000E7F7A" w:rsidRPr="009275AE">
        <w:rPr>
          <w:b w:val="0"/>
          <w:sz w:val="24"/>
          <w:szCs w:val="24"/>
        </w:rPr>
        <w:t>ssignments</w:t>
      </w:r>
    </w:p>
    <w:p w14:paraId="16934F34" w14:textId="77777777" w:rsidR="00FF4167" w:rsidRDefault="00FF4167" w:rsidP="00FF4167">
      <w:pPr>
        <w:pStyle w:val="Heading2"/>
        <w:spacing w:before="0" w:beforeAutospacing="0" w:after="0" w:afterAutospacing="0"/>
        <w:ind w:left="72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Up-to 5 marks for </w:t>
      </w:r>
      <w:r>
        <w:rPr>
          <w:b w:val="0"/>
          <w:sz w:val="24"/>
          <w:szCs w:val="24"/>
        </w:rPr>
        <w:tab/>
      </w:r>
      <w:r w:rsidR="002C0623">
        <w:rPr>
          <w:b w:val="0"/>
          <w:sz w:val="24"/>
          <w:szCs w:val="24"/>
        </w:rPr>
        <w:t>Term p</w:t>
      </w:r>
      <w:r>
        <w:rPr>
          <w:b w:val="0"/>
          <w:sz w:val="24"/>
          <w:szCs w:val="24"/>
        </w:rPr>
        <w:t>roject</w:t>
      </w:r>
      <w:r w:rsidR="002C0623">
        <w:rPr>
          <w:b w:val="0"/>
          <w:sz w:val="24"/>
          <w:szCs w:val="24"/>
        </w:rPr>
        <w:t xml:space="preserve"> / technical report</w:t>
      </w:r>
    </w:p>
    <w:p w14:paraId="2C5248E5" w14:textId="77777777" w:rsidR="00D533C9" w:rsidRPr="009275AE" w:rsidRDefault="00FF4167" w:rsidP="008852BA">
      <w:pPr>
        <w:pStyle w:val="Heading2"/>
        <w:spacing w:before="0" w:beforeAutospacing="0" w:after="0" w:afterAutospacing="0"/>
        <w:ind w:left="72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35 marks for </w:t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 w:rsidR="00D533C9" w:rsidRPr="009275AE">
        <w:rPr>
          <w:b w:val="0"/>
          <w:sz w:val="24"/>
          <w:szCs w:val="24"/>
        </w:rPr>
        <w:t>Midterm</w:t>
      </w:r>
      <w:r>
        <w:rPr>
          <w:b w:val="0"/>
          <w:sz w:val="24"/>
          <w:szCs w:val="24"/>
        </w:rPr>
        <w:t xml:space="preserve"> exam</w:t>
      </w:r>
      <w:r w:rsidR="000E7F7A">
        <w:rPr>
          <w:b w:val="0"/>
          <w:sz w:val="24"/>
          <w:szCs w:val="24"/>
        </w:rPr>
        <w:t>/pre-mid lecture notes</w:t>
      </w:r>
    </w:p>
    <w:p w14:paraId="6BC34C36" w14:textId="77777777" w:rsidR="005D3B21" w:rsidRPr="009275AE" w:rsidRDefault="00FF4167" w:rsidP="008852BA">
      <w:pPr>
        <w:pStyle w:val="Heading2"/>
        <w:spacing w:before="0" w:beforeAutospacing="0" w:after="0" w:afterAutospacing="0"/>
        <w:ind w:left="72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40 marks for </w:t>
      </w:r>
      <w:r>
        <w:rPr>
          <w:b w:val="0"/>
          <w:sz w:val="24"/>
          <w:szCs w:val="24"/>
        </w:rPr>
        <w:tab/>
      </w:r>
      <w:r>
        <w:rPr>
          <w:b w:val="0"/>
          <w:sz w:val="24"/>
          <w:szCs w:val="24"/>
        </w:rPr>
        <w:tab/>
      </w:r>
      <w:r w:rsidR="00621777" w:rsidRPr="009275AE">
        <w:rPr>
          <w:b w:val="0"/>
          <w:sz w:val="24"/>
          <w:szCs w:val="24"/>
        </w:rPr>
        <w:t>Final</w:t>
      </w:r>
      <w:r>
        <w:rPr>
          <w:b w:val="0"/>
          <w:sz w:val="24"/>
          <w:szCs w:val="24"/>
        </w:rPr>
        <w:t xml:space="preserve"> exam</w:t>
      </w:r>
      <w:r w:rsidR="000E7F7A">
        <w:rPr>
          <w:b w:val="0"/>
          <w:sz w:val="24"/>
          <w:szCs w:val="24"/>
        </w:rPr>
        <w:t>/post-mid lecture notes</w:t>
      </w:r>
    </w:p>
    <w:bookmarkEnd w:id="1"/>
    <w:p w14:paraId="3E4F9759" w14:textId="77777777" w:rsidR="00262653" w:rsidRPr="00F50157" w:rsidRDefault="00262653" w:rsidP="005D3B21">
      <w:pPr>
        <w:rPr>
          <w:sz w:val="18"/>
          <w:szCs w:val="18"/>
        </w:rPr>
      </w:pPr>
    </w:p>
    <w:p w14:paraId="0E6E022F" w14:textId="77777777" w:rsidR="0016650E" w:rsidRPr="00262653" w:rsidRDefault="0016650E" w:rsidP="0096582D">
      <w:pPr>
        <w:spacing w:after="60"/>
        <w:rPr>
          <w:rFonts w:ascii="Arial" w:eastAsia="Times New Roman" w:hAnsi="Arial" w:cs="Arial"/>
          <w:b/>
          <w:sz w:val="22"/>
          <w:szCs w:val="22"/>
          <w:lang w:eastAsia="en-US"/>
        </w:rPr>
      </w:pPr>
      <w:bookmarkStart w:id="2" w:name="Outline"/>
      <w:r w:rsidRPr="00262653">
        <w:rPr>
          <w:rFonts w:ascii="Arial" w:eastAsia="Times New Roman" w:hAnsi="Arial" w:cs="Arial"/>
          <w:b/>
          <w:sz w:val="22"/>
          <w:szCs w:val="22"/>
          <w:lang w:eastAsia="en-US"/>
        </w:rPr>
        <w:t>Passing Criteria</w:t>
      </w:r>
    </w:p>
    <w:p w14:paraId="2D56782D" w14:textId="77777777" w:rsidR="00A641E8" w:rsidRDefault="00137F62" w:rsidP="00137F62">
      <w:pPr>
        <w:numPr>
          <w:ilvl w:val="0"/>
          <w:numId w:val="13"/>
        </w:numPr>
      </w:pPr>
      <w:r>
        <w:t>As per college rules, m</w:t>
      </w:r>
      <w:r w:rsidR="00A641E8" w:rsidRPr="00A641E8">
        <w:t xml:space="preserve">inimum requirement to pass this course is to get </w:t>
      </w:r>
      <w:r w:rsidR="000F15B4">
        <w:t>overall 50% marks</w:t>
      </w:r>
      <w:r w:rsidR="00A641E8" w:rsidRPr="00A641E8">
        <w:t xml:space="preserve">. </w:t>
      </w:r>
    </w:p>
    <w:p w14:paraId="15647357" w14:textId="77777777" w:rsidR="00B1687F" w:rsidRPr="00B1687F" w:rsidRDefault="00B1687F" w:rsidP="00B1687F">
      <w:pPr>
        <w:rPr>
          <w:sz w:val="10"/>
          <w:szCs w:val="10"/>
        </w:rPr>
      </w:pPr>
    </w:p>
    <w:p w14:paraId="26AFA51B" w14:textId="77777777" w:rsidR="00B1687F" w:rsidRPr="00B1687F" w:rsidRDefault="00B1687F" w:rsidP="00B1687F">
      <w:pPr>
        <w:spacing w:after="60"/>
        <w:rPr>
          <w:rFonts w:ascii="Arial" w:eastAsia="Times New Roman" w:hAnsi="Arial" w:cs="Arial"/>
          <w:b/>
          <w:sz w:val="22"/>
          <w:szCs w:val="22"/>
          <w:lang w:eastAsia="en-US"/>
        </w:rPr>
      </w:pPr>
      <w:r w:rsidRPr="00B1687F">
        <w:rPr>
          <w:rFonts w:ascii="Arial" w:eastAsia="Times New Roman" w:hAnsi="Arial" w:cs="Arial"/>
          <w:b/>
          <w:sz w:val="22"/>
          <w:szCs w:val="22"/>
          <w:lang w:eastAsia="en-US"/>
        </w:rPr>
        <w:t>Important Notes</w:t>
      </w:r>
    </w:p>
    <w:p w14:paraId="3B5DC4BE" w14:textId="77777777" w:rsidR="00B1687F" w:rsidRPr="00B25051" w:rsidRDefault="00B1687F" w:rsidP="001E0F0E">
      <w:pPr>
        <w:numPr>
          <w:ilvl w:val="0"/>
          <w:numId w:val="12"/>
        </w:numPr>
        <w:tabs>
          <w:tab w:val="clear" w:pos="720"/>
          <w:tab w:val="num" w:pos="360"/>
        </w:tabs>
        <w:ind w:left="360"/>
        <w:jc w:val="both"/>
        <w:rPr>
          <w:sz w:val="20"/>
          <w:szCs w:val="20"/>
        </w:rPr>
      </w:pPr>
      <w:r w:rsidRPr="00B25051">
        <w:rPr>
          <w:sz w:val="20"/>
          <w:szCs w:val="20"/>
        </w:rPr>
        <w:t xml:space="preserve">Academic integrity is expected of all students. Plagiarism or cheating in any assessment will result in at least an </w:t>
      </w:r>
      <w:r w:rsidRPr="00B25051">
        <w:rPr>
          <w:b/>
          <w:sz w:val="20"/>
          <w:szCs w:val="20"/>
        </w:rPr>
        <w:t>F</w:t>
      </w:r>
      <w:r w:rsidRPr="00B25051">
        <w:rPr>
          <w:sz w:val="20"/>
          <w:szCs w:val="20"/>
        </w:rPr>
        <w:t xml:space="preserve"> grade in the course, and possibly more severe penalties.</w:t>
      </w:r>
    </w:p>
    <w:p w14:paraId="17516EE3" w14:textId="77777777" w:rsidR="00B1687F" w:rsidRPr="00B25051" w:rsidRDefault="00B1687F" w:rsidP="001E0F0E">
      <w:pPr>
        <w:numPr>
          <w:ilvl w:val="0"/>
          <w:numId w:val="12"/>
        </w:numPr>
        <w:tabs>
          <w:tab w:val="clear" w:pos="720"/>
          <w:tab w:val="num" w:pos="360"/>
        </w:tabs>
        <w:ind w:left="360"/>
        <w:jc w:val="both"/>
        <w:rPr>
          <w:sz w:val="20"/>
          <w:szCs w:val="20"/>
        </w:rPr>
      </w:pPr>
      <w:r w:rsidRPr="00B25051">
        <w:rPr>
          <w:sz w:val="20"/>
          <w:szCs w:val="20"/>
        </w:rPr>
        <w:t>You bear all the responsibility for protecting your assignments from plagiarism. If anyone else submits your assignment or uses your code in his/her assignment, you will be considered equally responsible.</w:t>
      </w:r>
    </w:p>
    <w:p w14:paraId="2A17C758" w14:textId="77777777" w:rsidR="00B1687F" w:rsidRPr="00B25051" w:rsidRDefault="00B1687F" w:rsidP="001E0F0E">
      <w:pPr>
        <w:numPr>
          <w:ilvl w:val="0"/>
          <w:numId w:val="12"/>
        </w:numPr>
        <w:tabs>
          <w:tab w:val="clear" w:pos="720"/>
          <w:tab w:val="num" w:pos="360"/>
        </w:tabs>
        <w:ind w:left="360"/>
        <w:jc w:val="both"/>
        <w:rPr>
          <w:sz w:val="20"/>
          <w:szCs w:val="20"/>
        </w:rPr>
      </w:pPr>
      <w:r w:rsidRPr="00B25051">
        <w:rPr>
          <w:sz w:val="20"/>
          <w:szCs w:val="20"/>
        </w:rPr>
        <w:t>The instructor reserves the right to modify the grading scheme/marks division and course outline during the semester.</w:t>
      </w:r>
    </w:p>
    <w:p w14:paraId="60E44508" w14:textId="77777777" w:rsidR="00B1687F" w:rsidRPr="00AA1710" w:rsidRDefault="00B1687F" w:rsidP="001E0F0E">
      <w:pPr>
        <w:numPr>
          <w:ilvl w:val="0"/>
          <w:numId w:val="12"/>
        </w:numPr>
        <w:tabs>
          <w:tab w:val="clear" w:pos="720"/>
          <w:tab w:val="num" w:pos="360"/>
        </w:tabs>
        <w:ind w:left="360"/>
        <w:jc w:val="both"/>
        <w:rPr>
          <w:sz w:val="20"/>
          <w:szCs w:val="20"/>
        </w:rPr>
      </w:pPr>
      <w:r w:rsidRPr="00AA1710">
        <w:rPr>
          <w:sz w:val="20"/>
          <w:szCs w:val="20"/>
        </w:rPr>
        <w:t>There is no makeup for a missed sessional grading instruments like quizzes, assignments, and home works.</w:t>
      </w:r>
    </w:p>
    <w:p w14:paraId="0107B0F8" w14:textId="77777777" w:rsidR="00B1687F" w:rsidRDefault="00B1687F" w:rsidP="00B1687F"/>
    <w:p w14:paraId="508C3B20" w14:textId="348A9665" w:rsidR="005D3B21" w:rsidRPr="001E0F0E" w:rsidRDefault="009361AA" w:rsidP="00647B68">
      <w:pPr>
        <w:spacing w:after="120"/>
        <w:jc w:val="center"/>
        <w:rPr>
          <w:rFonts w:ascii="Arial" w:eastAsia="Times New Roman" w:hAnsi="Arial" w:cs="Arial"/>
          <w:b/>
          <w:sz w:val="40"/>
          <w:szCs w:val="40"/>
          <w:lang w:eastAsia="en-US"/>
        </w:rPr>
      </w:pPr>
      <w:r w:rsidRPr="000D2B8E">
        <w:rPr>
          <w:rFonts w:ascii="Arial" w:eastAsia="Times New Roman" w:hAnsi="Arial" w:cs="Arial"/>
          <w:b/>
          <w:strike/>
          <w:sz w:val="40"/>
          <w:szCs w:val="40"/>
          <w:lang w:eastAsia="en-US"/>
        </w:rPr>
        <w:t>Tentative</w:t>
      </w:r>
      <w:r w:rsidRPr="001E0F0E">
        <w:rPr>
          <w:rFonts w:ascii="Arial" w:eastAsia="Times New Roman" w:hAnsi="Arial" w:cs="Arial"/>
          <w:b/>
          <w:sz w:val="40"/>
          <w:szCs w:val="40"/>
          <w:lang w:eastAsia="en-US"/>
        </w:rPr>
        <w:t xml:space="preserve"> </w:t>
      </w:r>
      <w:r w:rsidR="004C0CD5" w:rsidRPr="001E0F0E">
        <w:rPr>
          <w:rFonts w:ascii="Arial" w:eastAsia="Times New Roman" w:hAnsi="Arial" w:cs="Arial"/>
          <w:b/>
          <w:sz w:val="40"/>
          <w:szCs w:val="40"/>
          <w:lang w:eastAsia="en-US"/>
        </w:rPr>
        <w:t>C</w:t>
      </w:r>
      <w:r w:rsidR="00022F17" w:rsidRPr="001E0F0E">
        <w:rPr>
          <w:rFonts w:ascii="Arial" w:eastAsia="Times New Roman" w:hAnsi="Arial" w:cs="Arial"/>
          <w:b/>
          <w:sz w:val="40"/>
          <w:szCs w:val="40"/>
          <w:lang w:eastAsia="en-US"/>
        </w:rPr>
        <w:t xml:space="preserve">ourse </w:t>
      </w:r>
      <w:r w:rsidR="004C0CD5" w:rsidRPr="001E0F0E">
        <w:rPr>
          <w:rFonts w:ascii="Arial" w:eastAsia="Times New Roman" w:hAnsi="Arial" w:cs="Arial"/>
          <w:b/>
          <w:sz w:val="40"/>
          <w:szCs w:val="40"/>
          <w:lang w:eastAsia="en-US"/>
        </w:rPr>
        <w:t>O</w:t>
      </w:r>
      <w:r w:rsidR="00022F17" w:rsidRPr="001E0F0E">
        <w:rPr>
          <w:rFonts w:ascii="Arial" w:eastAsia="Times New Roman" w:hAnsi="Arial" w:cs="Arial"/>
          <w:b/>
          <w:sz w:val="40"/>
          <w:szCs w:val="40"/>
          <w:lang w:eastAsia="en-US"/>
        </w:rPr>
        <w:t xml:space="preserve">utline </w:t>
      </w:r>
      <w:r w:rsidR="000D2B8E">
        <w:rPr>
          <w:rFonts w:ascii="Arial" w:eastAsia="Times New Roman" w:hAnsi="Arial" w:cs="Arial"/>
          <w:b/>
          <w:sz w:val="40"/>
          <w:szCs w:val="40"/>
          <w:lang w:eastAsia="en-US"/>
        </w:rPr>
        <w:t>Covered</w:t>
      </w:r>
    </w:p>
    <w:tbl>
      <w:tblPr>
        <w:tblW w:w="954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286"/>
        <w:gridCol w:w="1260"/>
      </w:tblGrid>
      <w:tr w:rsidR="00775D46" w14:paraId="29C7CD02" w14:textId="77777777" w:rsidTr="000D2B8E">
        <w:trPr>
          <w:trHeight w:val="692"/>
          <w:jc w:val="center"/>
        </w:trPr>
        <w:tc>
          <w:tcPr>
            <w:tcW w:w="8286" w:type="dxa"/>
            <w:shd w:val="clear" w:color="auto" w:fill="CCCCCC"/>
            <w:vAlign w:val="center"/>
          </w:tcPr>
          <w:p w14:paraId="2EC52D57" w14:textId="77777777" w:rsidR="00775D46" w:rsidRPr="00C3478D" w:rsidRDefault="00775D46" w:rsidP="00C3478D">
            <w:pPr>
              <w:pStyle w:val="Heading2"/>
              <w:jc w:val="center"/>
              <w:rPr>
                <w:rFonts w:ascii="Cambria" w:hAnsi="Cambria"/>
                <w:sz w:val="24"/>
                <w:szCs w:val="24"/>
              </w:rPr>
            </w:pPr>
            <w:r w:rsidRPr="00C3478D">
              <w:rPr>
                <w:rFonts w:ascii="Cambria" w:hAnsi="Cambria"/>
                <w:sz w:val="24"/>
                <w:szCs w:val="24"/>
              </w:rPr>
              <w:t>Topic</w:t>
            </w:r>
            <w:r w:rsidR="00696322" w:rsidRPr="00C3478D">
              <w:rPr>
                <w:rFonts w:ascii="Cambria" w:hAnsi="Cambria"/>
                <w:sz w:val="24"/>
                <w:szCs w:val="24"/>
              </w:rPr>
              <w:t>s</w:t>
            </w:r>
          </w:p>
        </w:tc>
        <w:tc>
          <w:tcPr>
            <w:tcW w:w="1260" w:type="dxa"/>
            <w:shd w:val="clear" w:color="auto" w:fill="CCCCCC"/>
            <w:vAlign w:val="center"/>
          </w:tcPr>
          <w:p w14:paraId="5D693FF7" w14:textId="77777777" w:rsidR="00775D46" w:rsidRPr="00C3478D" w:rsidRDefault="00775D46" w:rsidP="00C3478D">
            <w:pPr>
              <w:pStyle w:val="Heading2"/>
              <w:jc w:val="center"/>
              <w:rPr>
                <w:rFonts w:ascii="Cambria" w:hAnsi="Cambria"/>
                <w:sz w:val="24"/>
                <w:szCs w:val="24"/>
              </w:rPr>
            </w:pPr>
            <w:r w:rsidRPr="00C3478D">
              <w:rPr>
                <w:rFonts w:ascii="Cambria" w:hAnsi="Cambria"/>
                <w:sz w:val="24"/>
                <w:szCs w:val="24"/>
              </w:rPr>
              <w:t>No. of Lectures</w:t>
            </w:r>
          </w:p>
        </w:tc>
      </w:tr>
      <w:tr w:rsidR="00B27ACE" w14:paraId="5F32B180" w14:textId="77777777" w:rsidTr="000D2B8E">
        <w:trPr>
          <w:trHeight w:val="521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1064E4B6" w14:textId="457D2093" w:rsidR="00B27ACE" w:rsidRPr="00015531" w:rsidRDefault="00E528C4" w:rsidP="00C56677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</w:pPr>
            <w:r w:rsidRPr="00015531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Introduction of the course</w:t>
            </w:r>
            <w:r w:rsidR="0085722E" w:rsidRPr="00015531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;</w:t>
            </w:r>
            <w:r w:rsidRPr="00015531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</w:t>
            </w:r>
            <w:r w:rsidR="0085722E" w:rsidRPr="00015531">
              <w:rPr>
                <w:rFonts w:ascii="Cambria" w:hAnsi="Cambria"/>
                <w:sz w:val="24"/>
                <w:szCs w:val="24"/>
                <w:highlight w:val="yellow"/>
              </w:rPr>
              <w:t>Motivation</w:t>
            </w:r>
            <w:r w:rsidR="0085722E" w:rsidRPr="00015531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: </w:t>
            </w:r>
            <w:r w:rsidRPr="00015531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from structured programming to </w:t>
            </w:r>
            <w:proofErr w:type="gramStart"/>
            <w:r w:rsidRPr="00015531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object oriented</w:t>
            </w:r>
            <w:proofErr w:type="gramEnd"/>
            <w:r w:rsidRPr="00015531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programming</w:t>
            </w:r>
            <w:r w:rsidR="00B23A0F" w:rsidRPr="00015531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(OOP)</w:t>
            </w:r>
            <w:r w:rsidR="00801DDE" w:rsidRPr="00015531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, </w:t>
            </w:r>
            <w:r w:rsidR="000D2B8E" w:rsidRPr="00015531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everything</w:t>
            </w:r>
            <w:r w:rsidR="00801DDE" w:rsidRPr="00015531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(tangible, mathematical, or conceptual) is object</w:t>
            </w:r>
            <w:r w:rsidR="00084225" w:rsidRPr="00015531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; OOP Terminology and real world examples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9A6CDD2" w14:textId="5DC5097F" w:rsidR="00B27ACE" w:rsidRPr="00C3478D" w:rsidRDefault="00E528C4" w:rsidP="00C56677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 w:rsidRPr="00015531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1</w:t>
            </w:r>
          </w:p>
        </w:tc>
      </w:tr>
      <w:tr w:rsidR="00E528C4" w14:paraId="49FE904C" w14:textId="77777777" w:rsidTr="000D2B8E">
        <w:trPr>
          <w:trHeight w:val="521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53B33EFB" w14:textId="57E6762C" w:rsidR="00E528C4" w:rsidRDefault="00E528C4" w:rsidP="00C56677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 w:rsidRPr="00AC519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Introduction to user defined types, class and pass keywords, variables of user defined types, creating and accessing data members using character ·</w:t>
            </w:r>
            <w:r w:rsidR="00C830B4" w:rsidRPr="00AC519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(dot)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E84069E" w14:textId="50CB3341" w:rsidR="00E528C4" w:rsidRDefault="00E528C4" w:rsidP="00C56677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>1</w:t>
            </w:r>
          </w:p>
        </w:tc>
      </w:tr>
      <w:tr w:rsidR="00E528C4" w14:paraId="581CE072" w14:textId="77777777" w:rsidTr="000D2B8E">
        <w:trPr>
          <w:trHeight w:val="521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72546451" w14:textId="20B0AFC4" w:rsidR="00E528C4" w:rsidRDefault="00B23A0F" w:rsidP="00C56677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 w:rsidRPr="0068275C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4 pillars of OOP, Abstraction (</w:t>
            </w:r>
            <w:r w:rsidR="0036611B" w:rsidRPr="0068275C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information hiding or </w:t>
            </w:r>
            <w:r w:rsidRPr="0068275C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separation of interface from </w:t>
            </w:r>
            <w:r w:rsidRPr="00015531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implementation), </w:t>
            </w:r>
            <w:r w:rsidR="0036611B" w:rsidRPr="00015531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Encapsulation (data and function members of class/object</w:t>
            </w:r>
            <w:r w:rsidR="00FD74C0" w:rsidRPr="00015531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in one unit, the objec</w:t>
            </w:r>
            <w:r w:rsidR="00FD74C0"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t</w:t>
            </w:r>
            <w:r w:rsidR="0036611B"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), </w:t>
            </w:r>
            <w:r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Inheritance</w:t>
            </w:r>
            <w:r w:rsidR="00FD74C0"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(re-use and extension of existing code)</w:t>
            </w:r>
            <w:r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and Polymorphism</w:t>
            </w:r>
            <w:r w:rsidR="00FD74C0" w:rsidRPr="007A5E93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(one function with different implementations for several </w:t>
            </w:r>
            <w:r w:rsidR="00FD74C0"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subclasses)</w:t>
            </w:r>
            <w:r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, Introduction of UML class diagram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A9959F5" w14:textId="336C2158" w:rsidR="00E528C4" w:rsidRDefault="004369CF" w:rsidP="00C56677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>1</w:t>
            </w:r>
          </w:p>
        </w:tc>
      </w:tr>
      <w:tr w:rsidR="00D83FD5" w14:paraId="3529EDD5" w14:textId="77777777" w:rsidTr="000D2B8E">
        <w:trPr>
          <w:trHeight w:val="521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091102D2" w14:textId="0E1CA57E" w:rsidR="00D83FD5" w:rsidRDefault="00D83FD5" w:rsidP="00C56677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 w:rsidRPr="00AC519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Member functions; class level and instance level members (data/functions); </w:t>
            </w:r>
            <w:r w:rsidR="00C830B4" w:rsidRPr="00AC519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static members; </w:t>
            </w:r>
            <w:r w:rsidRPr="00AC519F">
              <w:rPr>
                <w:rFonts w:ascii="Cambria" w:hAnsi="Cambria"/>
                <w:b w:val="0"/>
                <w:bCs w:val="0"/>
                <w:strike/>
                <w:sz w:val="24"/>
                <w:szCs w:val="24"/>
                <w:highlight w:val="yellow"/>
              </w:rPr>
              <w:t>nameless objects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CA5F160" w14:textId="72A1893B" w:rsidR="00D83FD5" w:rsidRDefault="000D2B8E" w:rsidP="00C56677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>2</w:t>
            </w:r>
          </w:p>
        </w:tc>
      </w:tr>
      <w:tr w:rsidR="00775D46" w:rsidRPr="00015531" w14:paraId="6958102F" w14:textId="77777777" w:rsidTr="000D2B8E">
        <w:trPr>
          <w:trHeight w:val="521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71109D3D" w14:textId="5AAFC965" w:rsidR="004369CF" w:rsidRPr="00C3478D" w:rsidRDefault="004369CF" w:rsidP="004369CF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 w:rsidRPr="00AC519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Information Hiding: private data members, getters and setters, properties; </w:t>
            </w:r>
            <w:r w:rsidR="007F12A0" w:rsidRPr="00AC519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read only and write only properties/data members; constructors, __</w:t>
            </w:r>
            <w:proofErr w:type="spellStart"/>
            <w:r w:rsidR="007F12A0" w:rsidRPr="00AC519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init</w:t>
            </w:r>
            <w:proofErr w:type="spellEnd"/>
            <w:r w:rsidR="007F12A0" w:rsidRPr="00AC519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__ (also __new_</w:t>
            </w:r>
            <w:proofErr w:type="gramStart"/>
            <w:r w:rsidR="007F12A0" w:rsidRPr="00AC519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_ )</w:t>
            </w:r>
            <w:proofErr w:type="gramEnd"/>
            <w:r w:rsidR="007F12A0" w:rsidRPr="00AC519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; destructor ( __del__ )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56D335C" w14:textId="3C05467C" w:rsidR="00775D46" w:rsidRPr="00C3478D" w:rsidRDefault="007F12A0" w:rsidP="00C3478D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>1</w:t>
            </w:r>
          </w:p>
        </w:tc>
      </w:tr>
      <w:tr w:rsidR="00B11845" w14:paraId="4366606C" w14:textId="77777777" w:rsidTr="000D2B8E">
        <w:trPr>
          <w:trHeight w:val="629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7271CB04" w14:textId="0D598937" w:rsidR="00B11845" w:rsidRPr="00C3478D" w:rsidRDefault="007F12A0" w:rsidP="007378EB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 w:rsidRPr="002C15C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Function overloading</w:t>
            </w:r>
            <w:r w:rsidR="00C830B4" w:rsidRPr="002C15C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and overwriting/overriding</w:t>
            </w: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2864088" w14:textId="317E5C16" w:rsidR="00B11845" w:rsidRPr="00C3478D" w:rsidRDefault="00D83FD5" w:rsidP="00C3478D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>2</w:t>
            </w:r>
          </w:p>
        </w:tc>
      </w:tr>
      <w:tr w:rsidR="0085722E" w14:paraId="3D93724C" w14:textId="77777777" w:rsidTr="000D2B8E">
        <w:trPr>
          <w:trHeight w:val="396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52A37EEC" w14:textId="017CE234" w:rsidR="0085722E" w:rsidRDefault="00D83FD5" w:rsidP="007378EB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 w:rsidRPr="00AC519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Magic function</w:t>
            </w:r>
            <w:r w:rsidR="00C830B4" w:rsidRPr="00AC519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s (</w:t>
            </w:r>
            <w:proofErr w:type="spellStart"/>
            <w:r w:rsidR="00C830B4" w:rsidRPr="00AC519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dunders</w:t>
            </w:r>
            <w:proofErr w:type="spellEnd"/>
            <w:r w:rsidR="00C830B4" w:rsidRPr="00AC519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)</w:t>
            </w:r>
            <w:r w:rsidRPr="00AC519F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as members of classes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54906B6" w14:textId="15DD47E2" w:rsidR="0085722E" w:rsidRDefault="00D83FD5" w:rsidP="00C3478D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>1</w:t>
            </w:r>
          </w:p>
        </w:tc>
      </w:tr>
      <w:tr w:rsidR="0085722E" w14:paraId="7E18A0F3" w14:textId="77777777" w:rsidTr="000D2B8E">
        <w:trPr>
          <w:trHeight w:val="396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7CF1E1A0" w14:textId="203D495A" w:rsidR="0085722E" w:rsidRPr="00896B84" w:rsidRDefault="00F906DC" w:rsidP="00C76FB0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</w:pPr>
            <w:r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Aggregation</w:t>
            </w:r>
            <w:r w:rsidR="00C76FB0"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and</w:t>
            </w:r>
            <w:r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Composition</w:t>
            </w:r>
            <w:r w:rsidR="00C76FB0"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; </w:t>
            </w:r>
            <w:r w:rsidR="00C76FB0" w:rsidRPr="00896B84">
              <w:rPr>
                <w:rFonts w:ascii="Cambria" w:hAnsi="Cambria"/>
                <w:sz w:val="24"/>
                <w:szCs w:val="24"/>
                <w:highlight w:val="yellow"/>
              </w:rPr>
              <w:t>has a</w:t>
            </w:r>
            <w:r w:rsidR="00C76FB0"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relationship 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669A62B" w14:textId="1F82D5FC" w:rsidR="0085722E" w:rsidRDefault="00F906DC" w:rsidP="00C3478D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>2</w:t>
            </w:r>
          </w:p>
        </w:tc>
      </w:tr>
      <w:tr w:rsidR="0085722E" w14:paraId="29D2C17E" w14:textId="77777777" w:rsidTr="000D2B8E">
        <w:trPr>
          <w:trHeight w:val="396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3A18B861" w14:textId="309A9EE1" w:rsidR="0085722E" w:rsidRPr="00896B84" w:rsidRDefault="00C76FB0" w:rsidP="007378EB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</w:pPr>
            <w:r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Inheritance and Polymorphism; </w:t>
            </w:r>
            <w:r w:rsidRPr="00896B84">
              <w:rPr>
                <w:rFonts w:ascii="Cambria" w:hAnsi="Cambria"/>
                <w:sz w:val="24"/>
                <w:szCs w:val="24"/>
                <w:highlight w:val="yellow"/>
              </w:rPr>
              <w:t>is a</w:t>
            </w:r>
            <w:r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relationship; </w:t>
            </w:r>
            <w:proofErr w:type="gramStart"/>
            <w:r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super(</w:t>
            </w:r>
            <w:proofErr w:type="gramEnd"/>
            <w:r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)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1663A2D" w14:textId="6D2B9DA6" w:rsidR="0085722E" w:rsidRDefault="00C76FB0" w:rsidP="00C3478D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>2</w:t>
            </w:r>
          </w:p>
        </w:tc>
      </w:tr>
      <w:tr w:rsidR="00C76FB0" w14:paraId="45F59CBA" w14:textId="77777777" w:rsidTr="000D2B8E">
        <w:trPr>
          <w:trHeight w:val="396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6A35E4FB" w14:textId="0B7F55B9" w:rsidR="00C76FB0" w:rsidRDefault="00C76FB0" w:rsidP="007378EB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 w:rsidRPr="00896B8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Multiple inheritance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09E5A29" w14:textId="2F085181" w:rsidR="00C76FB0" w:rsidRDefault="00C76FB0" w:rsidP="00C3478D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>1</w:t>
            </w:r>
          </w:p>
        </w:tc>
      </w:tr>
      <w:tr w:rsidR="00C76FB0" w14:paraId="6304FF94" w14:textId="77777777" w:rsidTr="000D2B8E">
        <w:trPr>
          <w:trHeight w:val="396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6C15A7E3" w14:textId="4D43A0BB" w:rsidR="00C76FB0" w:rsidRPr="0068275C" w:rsidRDefault="00C76FB0" w:rsidP="007378EB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</w:pPr>
            <w:r w:rsidRPr="0068275C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Abstract base classes, </w:t>
            </w:r>
            <w:r w:rsidR="006930AA" w:rsidRPr="0068275C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abstract methods; </w:t>
            </w:r>
            <w:r w:rsidRPr="0068275C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interfaces; standardizatio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5D68DA7" w14:textId="7532BBE1" w:rsidR="00C76FB0" w:rsidRDefault="00C76FB0" w:rsidP="00C3478D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>1</w:t>
            </w:r>
          </w:p>
        </w:tc>
      </w:tr>
      <w:tr w:rsidR="000D2B8E" w14:paraId="5313CA26" w14:textId="77777777" w:rsidTr="000D2B8E">
        <w:trPr>
          <w:trHeight w:val="396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6E5211F8" w14:textId="690A37FE" w:rsidR="000D2B8E" w:rsidRPr="008563EB" w:rsidRDefault="000D2B8E" w:rsidP="007378EB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</w:pPr>
            <w:r w:rsidRPr="008563EB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Exceptions and exception handling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D885AE4" w14:textId="4812F4EC" w:rsidR="000D2B8E" w:rsidRDefault="000D2B8E" w:rsidP="00C3478D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>2</w:t>
            </w:r>
          </w:p>
        </w:tc>
      </w:tr>
      <w:tr w:rsidR="00C76FB0" w14:paraId="3B633403" w14:textId="77777777" w:rsidTr="000D2B8E">
        <w:trPr>
          <w:trHeight w:val="396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45B90A1A" w14:textId="04A3E366" w:rsidR="00C76FB0" w:rsidRPr="00BA1ACB" w:rsidRDefault="00C76FB0" w:rsidP="007378EB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</w:pPr>
            <w:r w:rsidRPr="00BA1ACB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Several case studies</w:t>
            </w:r>
            <w:r w:rsidR="00C830B4" w:rsidRPr="00BA1ACB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of ADTs</w:t>
            </w:r>
            <w:r w:rsidR="00B876B5" w:rsidRPr="00BA1ACB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including </w:t>
            </w:r>
            <w:r w:rsidR="00C830B4" w:rsidRPr="00BA1ACB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Vectors</w:t>
            </w:r>
            <w:r w:rsidR="00B876B5" w:rsidRPr="00BA1ACB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, </w:t>
            </w:r>
            <w:r w:rsidR="00C830B4" w:rsidRPr="00BA1ACB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Polynomials, </w:t>
            </w:r>
            <w:r w:rsidR="00B876B5" w:rsidRPr="00BA1ACB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Queue</w:t>
            </w:r>
            <w:r w:rsidR="00C830B4" w:rsidRPr="00BA1ACB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s</w:t>
            </w:r>
            <w:r w:rsidR="00B876B5" w:rsidRPr="00BA1ACB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, </w:t>
            </w:r>
            <w:r w:rsidR="00C830B4" w:rsidRPr="00BA1ACB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Matrices,</w:t>
            </w:r>
            <w:r w:rsidR="00B876B5" w:rsidRPr="00BA1ACB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 xml:space="preserve"> </w:t>
            </w:r>
            <w:r w:rsidR="00C830B4" w:rsidRPr="00BA1ACB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Bills, Shapes, Students/Employees, etc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6C55538" w14:textId="2604187C" w:rsidR="00C76FB0" w:rsidRDefault="000D2B8E" w:rsidP="00C3478D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>3</w:t>
            </w:r>
          </w:p>
        </w:tc>
      </w:tr>
      <w:bookmarkEnd w:id="2"/>
      <w:tr w:rsidR="006930AA" w14:paraId="142387D2" w14:textId="77777777" w:rsidTr="000D2B8E">
        <w:trPr>
          <w:trHeight w:val="396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681CAE3C" w14:textId="77777777" w:rsidR="006930AA" w:rsidRDefault="006930AA" w:rsidP="006930AA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>Revision of File handing in Python</w:t>
            </w:r>
          </w:p>
          <w:p w14:paraId="410840D7" w14:textId="2F552BC2" w:rsidR="006930AA" w:rsidRDefault="006930AA" w:rsidP="006930AA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>Text and Binary files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4AC6174" w14:textId="77777777" w:rsidR="006930AA" w:rsidRDefault="006930AA" w:rsidP="006930AA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</w:p>
        </w:tc>
      </w:tr>
      <w:tr w:rsidR="006930AA" w14:paraId="6BF073F0" w14:textId="77777777" w:rsidTr="000D2B8E">
        <w:trPr>
          <w:trHeight w:val="396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5AEDE308" w14:textId="348F692D" w:rsidR="006930AA" w:rsidRDefault="006930AA" w:rsidP="006930AA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 w:rsidRPr="008563EB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Serialization/Deserialization (pickle,</w:t>
            </w: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6930AA"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  <w:t>json</w:t>
            </w:r>
            <w:proofErr w:type="spellEnd"/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 xml:space="preserve">), </w:t>
            </w:r>
            <w:r w:rsidRPr="006930AA"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  <w:t>CSV files readers/writers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32BA1F0" w14:textId="2C06ADBA" w:rsidR="006930AA" w:rsidRDefault="006930AA" w:rsidP="006930AA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>2</w:t>
            </w:r>
          </w:p>
        </w:tc>
      </w:tr>
      <w:tr w:rsidR="006930AA" w14:paraId="6A3F63E4" w14:textId="77777777" w:rsidTr="000D2B8E">
        <w:trPr>
          <w:trHeight w:val="396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743B5A25" w14:textId="77777777" w:rsidR="006930AA" w:rsidRPr="008027F4" w:rsidRDefault="006930AA" w:rsidP="006930AA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</w:pPr>
            <w:r w:rsidRPr="008027F4">
              <w:rPr>
                <w:rFonts w:ascii="Cambria" w:hAnsi="Cambria"/>
                <w:b w:val="0"/>
                <w:bCs w:val="0"/>
                <w:sz w:val="24"/>
                <w:szCs w:val="24"/>
                <w:highlight w:val="yellow"/>
              </w:rPr>
              <w:t>Database vs files; simple QL; Connectivity to databases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23FE34E1" w14:textId="77777777" w:rsidR="006930AA" w:rsidRDefault="006930AA" w:rsidP="006930AA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z w:val="24"/>
                <w:szCs w:val="24"/>
              </w:rPr>
            </w:pPr>
            <w:r>
              <w:rPr>
                <w:rFonts w:ascii="Cambria" w:hAnsi="Cambria"/>
                <w:b w:val="0"/>
                <w:bCs w:val="0"/>
                <w:sz w:val="24"/>
                <w:szCs w:val="24"/>
              </w:rPr>
              <w:t>2</w:t>
            </w:r>
          </w:p>
        </w:tc>
      </w:tr>
      <w:tr w:rsidR="006930AA" w:rsidRPr="006930AA" w14:paraId="615B1AD4" w14:textId="77777777" w:rsidTr="000D2B8E">
        <w:trPr>
          <w:trHeight w:val="396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7213B796" w14:textId="439B60C8" w:rsidR="006930AA" w:rsidRPr="006930AA" w:rsidRDefault="006930AA" w:rsidP="006930AA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</w:pPr>
            <w:r w:rsidRPr="006930AA"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  <w:t>GUI programming; event driven programming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976E5CE" w14:textId="3ADCA589" w:rsidR="006930AA" w:rsidRPr="006930AA" w:rsidRDefault="006930AA" w:rsidP="006930AA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</w:pPr>
            <w:r w:rsidRPr="006930AA"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  <w:t>2</w:t>
            </w:r>
          </w:p>
        </w:tc>
      </w:tr>
      <w:tr w:rsidR="006930AA" w14:paraId="0341811F" w14:textId="77777777" w:rsidTr="000D2B8E">
        <w:trPr>
          <w:trHeight w:val="530"/>
          <w:jc w:val="center"/>
        </w:trPr>
        <w:tc>
          <w:tcPr>
            <w:tcW w:w="9546" w:type="dxa"/>
            <w:gridSpan w:val="2"/>
            <w:shd w:val="clear" w:color="auto" w:fill="F4B083"/>
            <w:vAlign w:val="center"/>
          </w:tcPr>
          <w:p w14:paraId="34AD9BDF" w14:textId="77777777" w:rsidR="006930AA" w:rsidRPr="00C3478D" w:rsidRDefault="006930AA" w:rsidP="006930AA">
            <w:pPr>
              <w:pStyle w:val="Heading2"/>
              <w:spacing w:before="60" w:beforeAutospacing="0" w:after="60" w:afterAutospacing="0"/>
              <w:jc w:val="center"/>
              <w:rPr>
                <w:rFonts w:ascii="Cambria" w:hAnsi="Cambria"/>
                <w:bCs w:val="0"/>
                <w:smallCaps/>
                <w:sz w:val="24"/>
                <w:szCs w:val="24"/>
              </w:rPr>
            </w:pPr>
            <w:r w:rsidRPr="00C3478D">
              <w:rPr>
                <w:rFonts w:ascii="Cambria" w:hAnsi="Cambria"/>
                <w:bCs w:val="0"/>
                <w:smallCaps/>
                <w:sz w:val="26"/>
                <w:szCs w:val="26"/>
              </w:rPr>
              <w:t>Final Exam</w:t>
            </w:r>
          </w:p>
        </w:tc>
      </w:tr>
      <w:tr w:rsidR="006930AA" w:rsidRPr="006930AA" w14:paraId="46DC9633" w14:textId="77777777" w:rsidTr="000D2B8E">
        <w:trPr>
          <w:trHeight w:val="521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55359EB5" w14:textId="1A711E13" w:rsidR="006930AA" w:rsidRPr="006930AA" w:rsidRDefault="006930AA" w:rsidP="006930AA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</w:pPr>
            <w:r w:rsidRPr="006930AA"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  <w:t>Revision of Structured Programming; Pitfalls of Structured Programming; Argument categories (e.g., positional arguments); Revision of Mutable and immutable objects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51662E5" w14:textId="77777777" w:rsidR="006930AA" w:rsidRPr="006930AA" w:rsidRDefault="006930AA" w:rsidP="006930AA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</w:pPr>
            <w:r w:rsidRPr="006930AA"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  <w:t>4</w:t>
            </w:r>
          </w:p>
        </w:tc>
      </w:tr>
      <w:tr w:rsidR="006930AA" w:rsidRPr="006930AA" w14:paraId="34BD2820" w14:textId="77777777" w:rsidTr="000D2B8E">
        <w:trPr>
          <w:trHeight w:val="396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2ABB2502" w14:textId="77777777" w:rsidR="006930AA" w:rsidRPr="006930AA" w:rsidRDefault="006930AA" w:rsidP="006930AA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</w:pPr>
            <w:r w:rsidRPr="006930AA"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  <w:t>Concurrency and threads; network programming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887971D" w14:textId="77777777" w:rsidR="006930AA" w:rsidRPr="006930AA" w:rsidRDefault="006930AA" w:rsidP="006930AA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</w:pPr>
            <w:r w:rsidRPr="006930AA"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  <w:t>1</w:t>
            </w:r>
          </w:p>
        </w:tc>
      </w:tr>
      <w:tr w:rsidR="006930AA" w:rsidRPr="006930AA" w14:paraId="2FDD56DD" w14:textId="77777777" w:rsidTr="000D2B8E">
        <w:trPr>
          <w:trHeight w:val="396"/>
          <w:jc w:val="center"/>
        </w:trPr>
        <w:tc>
          <w:tcPr>
            <w:tcW w:w="8286" w:type="dxa"/>
            <w:shd w:val="clear" w:color="auto" w:fill="auto"/>
            <w:vAlign w:val="center"/>
          </w:tcPr>
          <w:p w14:paraId="57B91F60" w14:textId="77777777" w:rsidR="006930AA" w:rsidRPr="006930AA" w:rsidRDefault="006930AA" w:rsidP="006930AA">
            <w:pPr>
              <w:pStyle w:val="Heading2"/>
              <w:spacing w:before="20" w:beforeAutospacing="0" w:after="20" w:afterAutospacing="0"/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</w:pPr>
            <w:r w:rsidRPr="006930AA"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  <w:t>Missed/Misc. topics; Revisio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3F59836" w14:textId="77777777" w:rsidR="006930AA" w:rsidRPr="006930AA" w:rsidRDefault="006930AA" w:rsidP="006930AA">
            <w:pPr>
              <w:pStyle w:val="Heading2"/>
              <w:spacing w:before="20" w:beforeAutospacing="0" w:after="20" w:afterAutospacing="0"/>
              <w:jc w:val="center"/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</w:pPr>
            <w:r w:rsidRPr="006930AA">
              <w:rPr>
                <w:rFonts w:ascii="Cambria" w:hAnsi="Cambria"/>
                <w:b w:val="0"/>
                <w:bCs w:val="0"/>
                <w:strike/>
                <w:sz w:val="24"/>
                <w:szCs w:val="24"/>
              </w:rPr>
              <w:t>1</w:t>
            </w:r>
          </w:p>
        </w:tc>
      </w:tr>
    </w:tbl>
    <w:p w14:paraId="03034434" w14:textId="77777777" w:rsidR="00AC0267" w:rsidRDefault="00AC0267" w:rsidP="00FD74C0"/>
    <w:sectPr w:rsidR="00AC0267" w:rsidSect="001E0F0E">
      <w:footerReference w:type="even" r:id="rId7"/>
      <w:footerReference w:type="default" r:id="rId8"/>
      <w:footnotePr>
        <w:pos w:val="beneathText"/>
        <w:numFmt w:val="chicago"/>
      </w:footnotePr>
      <w:pgSz w:w="12240" w:h="15840"/>
      <w:pgMar w:top="540" w:right="1440" w:bottom="900" w:left="1440" w:header="720" w:footer="5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4EF99" w14:textId="77777777" w:rsidR="00D17626" w:rsidRDefault="00D17626" w:rsidP="007E0937">
      <w:pPr>
        <w:pStyle w:val="Heading2"/>
      </w:pPr>
      <w:r>
        <w:separator/>
      </w:r>
    </w:p>
  </w:endnote>
  <w:endnote w:type="continuationSeparator" w:id="0">
    <w:p w14:paraId="4AA0F6EE" w14:textId="77777777" w:rsidR="00D17626" w:rsidRDefault="00D17626" w:rsidP="007E0937">
      <w:pPr>
        <w:pStyle w:val="Heading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79106" w14:textId="4462CADE" w:rsidR="00B56E96" w:rsidRDefault="00B56E96" w:rsidP="001B20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E0F0E">
      <w:rPr>
        <w:rStyle w:val="PageNumber"/>
        <w:noProof/>
      </w:rPr>
      <w:t>1</w:t>
    </w:r>
    <w:r>
      <w:rPr>
        <w:rStyle w:val="PageNumber"/>
      </w:rPr>
      <w:fldChar w:fldCharType="end"/>
    </w:r>
  </w:p>
  <w:p w14:paraId="34C38718" w14:textId="77777777" w:rsidR="00B56E96" w:rsidRDefault="00B56E96" w:rsidP="00A5616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7A89F" w14:textId="77777777" w:rsidR="00B56E96" w:rsidRPr="00A87512" w:rsidRDefault="00B56E96" w:rsidP="00A87512">
    <w:pPr>
      <w:pStyle w:val="Footer"/>
      <w:ind w:right="360"/>
      <w:jc w:val="right"/>
      <w:rPr>
        <w:sz w:val="22"/>
        <w:szCs w:val="22"/>
      </w:rPr>
    </w:pPr>
    <w:r w:rsidRPr="00A87512">
      <w:rPr>
        <w:sz w:val="22"/>
        <w:szCs w:val="22"/>
      </w:rPr>
      <w:t xml:space="preserve">Page </w:t>
    </w:r>
    <w:r w:rsidRPr="00A87512">
      <w:rPr>
        <w:sz w:val="22"/>
        <w:szCs w:val="22"/>
      </w:rPr>
      <w:fldChar w:fldCharType="begin"/>
    </w:r>
    <w:r w:rsidRPr="00A87512">
      <w:rPr>
        <w:sz w:val="22"/>
        <w:szCs w:val="22"/>
      </w:rPr>
      <w:instrText xml:space="preserve"> PAGE </w:instrText>
    </w:r>
    <w:r w:rsidRPr="00A87512">
      <w:rPr>
        <w:sz w:val="22"/>
        <w:szCs w:val="22"/>
      </w:rPr>
      <w:fldChar w:fldCharType="separate"/>
    </w:r>
    <w:r w:rsidR="004C7E4D">
      <w:rPr>
        <w:noProof/>
        <w:sz w:val="22"/>
        <w:szCs w:val="22"/>
      </w:rPr>
      <w:t>2</w:t>
    </w:r>
    <w:r w:rsidRPr="00A87512">
      <w:rPr>
        <w:sz w:val="22"/>
        <w:szCs w:val="22"/>
      </w:rPr>
      <w:fldChar w:fldCharType="end"/>
    </w:r>
    <w:r w:rsidRPr="00A87512">
      <w:rPr>
        <w:sz w:val="22"/>
        <w:szCs w:val="22"/>
      </w:rPr>
      <w:t xml:space="preserve"> of </w:t>
    </w:r>
    <w:r w:rsidRPr="00A87512">
      <w:rPr>
        <w:sz w:val="22"/>
        <w:szCs w:val="22"/>
      </w:rPr>
      <w:fldChar w:fldCharType="begin"/>
    </w:r>
    <w:r w:rsidRPr="00A87512">
      <w:rPr>
        <w:sz w:val="22"/>
        <w:szCs w:val="22"/>
      </w:rPr>
      <w:instrText xml:space="preserve"> NUMPAGES </w:instrText>
    </w:r>
    <w:r w:rsidRPr="00A87512">
      <w:rPr>
        <w:sz w:val="22"/>
        <w:szCs w:val="22"/>
      </w:rPr>
      <w:fldChar w:fldCharType="separate"/>
    </w:r>
    <w:r w:rsidR="004C7E4D">
      <w:rPr>
        <w:noProof/>
        <w:sz w:val="22"/>
        <w:szCs w:val="22"/>
      </w:rPr>
      <w:t>2</w:t>
    </w:r>
    <w:r w:rsidRPr="00A87512">
      <w:rPr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CDC72" w14:textId="77777777" w:rsidR="00D17626" w:rsidRDefault="00D17626" w:rsidP="007E0937">
      <w:pPr>
        <w:pStyle w:val="Heading2"/>
      </w:pPr>
      <w:r>
        <w:separator/>
      </w:r>
    </w:p>
  </w:footnote>
  <w:footnote w:type="continuationSeparator" w:id="0">
    <w:p w14:paraId="44F53317" w14:textId="77777777" w:rsidR="00D17626" w:rsidRDefault="00D17626" w:rsidP="007E0937">
      <w:pPr>
        <w:pStyle w:val="Heading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85ED5"/>
    <w:multiLevelType w:val="multilevel"/>
    <w:tmpl w:val="B2888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624D5D"/>
    <w:multiLevelType w:val="hybridMultilevel"/>
    <w:tmpl w:val="81CA95D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76C26D0"/>
    <w:multiLevelType w:val="multilevel"/>
    <w:tmpl w:val="60FAD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A26678"/>
    <w:multiLevelType w:val="hybridMultilevel"/>
    <w:tmpl w:val="9C6693B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3D703F32"/>
    <w:multiLevelType w:val="hybridMultilevel"/>
    <w:tmpl w:val="5388F8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93F01"/>
    <w:multiLevelType w:val="multilevel"/>
    <w:tmpl w:val="727EE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EC1D47"/>
    <w:multiLevelType w:val="multilevel"/>
    <w:tmpl w:val="D236E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C341D76"/>
    <w:multiLevelType w:val="multilevel"/>
    <w:tmpl w:val="B8FC4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5A142D"/>
    <w:multiLevelType w:val="hybridMultilevel"/>
    <w:tmpl w:val="8E38913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8F95DCF"/>
    <w:multiLevelType w:val="multilevel"/>
    <w:tmpl w:val="255A4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F211A6"/>
    <w:multiLevelType w:val="hybridMultilevel"/>
    <w:tmpl w:val="88A4784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63402D2"/>
    <w:multiLevelType w:val="multilevel"/>
    <w:tmpl w:val="E10647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7444990"/>
    <w:multiLevelType w:val="hybridMultilevel"/>
    <w:tmpl w:val="AF0E18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B16E6D"/>
    <w:multiLevelType w:val="hybridMultilevel"/>
    <w:tmpl w:val="3CF01F5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7898120">
    <w:abstractNumId w:val="11"/>
  </w:num>
  <w:num w:numId="2" w16cid:durableId="1655840254">
    <w:abstractNumId w:val="5"/>
  </w:num>
  <w:num w:numId="3" w16cid:durableId="2139257376">
    <w:abstractNumId w:val="9"/>
  </w:num>
  <w:num w:numId="4" w16cid:durableId="1147282024">
    <w:abstractNumId w:val="6"/>
  </w:num>
  <w:num w:numId="5" w16cid:durableId="567497080">
    <w:abstractNumId w:val="0"/>
  </w:num>
  <w:num w:numId="6" w16cid:durableId="392656676">
    <w:abstractNumId w:val="7"/>
  </w:num>
  <w:num w:numId="7" w16cid:durableId="514029733">
    <w:abstractNumId w:val="2"/>
  </w:num>
  <w:num w:numId="8" w16cid:durableId="726949741">
    <w:abstractNumId w:val="12"/>
  </w:num>
  <w:num w:numId="9" w16cid:durableId="405424691">
    <w:abstractNumId w:val="3"/>
  </w:num>
  <w:num w:numId="10" w16cid:durableId="541941087">
    <w:abstractNumId w:val="13"/>
  </w:num>
  <w:num w:numId="11" w16cid:durableId="314452020">
    <w:abstractNumId w:val="10"/>
  </w:num>
  <w:num w:numId="12" w16cid:durableId="1566909985">
    <w:abstractNumId w:val="4"/>
  </w:num>
  <w:num w:numId="13" w16cid:durableId="1569265748">
    <w:abstractNumId w:val="1"/>
  </w:num>
  <w:num w:numId="14" w16cid:durableId="173945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</w:hdrShapeDefaults>
  <w:footnotePr>
    <w:pos w:val="beneathText"/>
    <w:numFmt w:val="chicago"/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AZCUyNTM1NLE1NjQyUdpeDU4uLM/DyQAotaAEAYcussAAAA"/>
  </w:docVars>
  <w:rsids>
    <w:rsidRoot w:val="005D3B21"/>
    <w:rsid w:val="000049F0"/>
    <w:rsid w:val="00010A08"/>
    <w:rsid w:val="00011658"/>
    <w:rsid w:val="00013042"/>
    <w:rsid w:val="00015531"/>
    <w:rsid w:val="0001606A"/>
    <w:rsid w:val="000205CE"/>
    <w:rsid w:val="00021152"/>
    <w:rsid w:val="00022F17"/>
    <w:rsid w:val="00034D4D"/>
    <w:rsid w:val="00042484"/>
    <w:rsid w:val="000425CE"/>
    <w:rsid w:val="00052061"/>
    <w:rsid w:val="00066BC2"/>
    <w:rsid w:val="00074D4B"/>
    <w:rsid w:val="00075115"/>
    <w:rsid w:val="00084225"/>
    <w:rsid w:val="00084F70"/>
    <w:rsid w:val="00085E36"/>
    <w:rsid w:val="0009413E"/>
    <w:rsid w:val="000A383E"/>
    <w:rsid w:val="000B1347"/>
    <w:rsid w:val="000B171A"/>
    <w:rsid w:val="000C5ACB"/>
    <w:rsid w:val="000D2B8E"/>
    <w:rsid w:val="000E13A7"/>
    <w:rsid w:val="000E588B"/>
    <w:rsid w:val="000E7F7A"/>
    <w:rsid w:val="000F15B4"/>
    <w:rsid w:val="000F2A24"/>
    <w:rsid w:val="000F76DC"/>
    <w:rsid w:val="00106732"/>
    <w:rsid w:val="00107561"/>
    <w:rsid w:val="001107CE"/>
    <w:rsid w:val="00112755"/>
    <w:rsid w:val="0011793D"/>
    <w:rsid w:val="0012185A"/>
    <w:rsid w:val="001245C8"/>
    <w:rsid w:val="0012468F"/>
    <w:rsid w:val="00131868"/>
    <w:rsid w:val="00134C0C"/>
    <w:rsid w:val="00137F62"/>
    <w:rsid w:val="001427C7"/>
    <w:rsid w:val="001433B3"/>
    <w:rsid w:val="00154450"/>
    <w:rsid w:val="001628F5"/>
    <w:rsid w:val="00162BA2"/>
    <w:rsid w:val="0016650E"/>
    <w:rsid w:val="00176252"/>
    <w:rsid w:val="001946B4"/>
    <w:rsid w:val="001963EB"/>
    <w:rsid w:val="001A4D28"/>
    <w:rsid w:val="001B20E8"/>
    <w:rsid w:val="001C6EA3"/>
    <w:rsid w:val="001D0807"/>
    <w:rsid w:val="001D7BE3"/>
    <w:rsid w:val="001E0F0E"/>
    <w:rsid w:val="001E5883"/>
    <w:rsid w:val="001F414B"/>
    <w:rsid w:val="00207330"/>
    <w:rsid w:val="0022159C"/>
    <w:rsid w:val="002215BE"/>
    <w:rsid w:val="00223B51"/>
    <w:rsid w:val="00226303"/>
    <w:rsid w:val="002269C6"/>
    <w:rsid w:val="00242959"/>
    <w:rsid w:val="00252B44"/>
    <w:rsid w:val="00262653"/>
    <w:rsid w:val="00267415"/>
    <w:rsid w:val="0027394C"/>
    <w:rsid w:val="00280F13"/>
    <w:rsid w:val="002822D4"/>
    <w:rsid w:val="00293D5C"/>
    <w:rsid w:val="002A4E74"/>
    <w:rsid w:val="002A6D6A"/>
    <w:rsid w:val="002C0623"/>
    <w:rsid w:val="002C15CF"/>
    <w:rsid w:val="002C7C0A"/>
    <w:rsid w:val="002D4437"/>
    <w:rsid w:val="002D4CD0"/>
    <w:rsid w:val="002D7370"/>
    <w:rsid w:val="002E69FA"/>
    <w:rsid w:val="002F1830"/>
    <w:rsid w:val="002F2420"/>
    <w:rsid w:val="002F7145"/>
    <w:rsid w:val="00300E4A"/>
    <w:rsid w:val="00304304"/>
    <w:rsid w:val="003118C8"/>
    <w:rsid w:val="00313E8E"/>
    <w:rsid w:val="00317C52"/>
    <w:rsid w:val="00334367"/>
    <w:rsid w:val="00343065"/>
    <w:rsid w:val="003502E7"/>
    <w:rsid w:val="0036138B"/>
    <w:rsid w:val="0036611B"/>
    <w:rsid w:val="00370DFA"/>
    <w:rsid w:val="00373B7E"/>
    <w:rsid w:val="00382CC2"/>
    <w:rsid w:val="00395CDF"/>
    <w:rsid w:val="003964E3"/>
    <w:rsid w:val="00397CB7"/>
    <w:rsid w:val="00397CF0"/>
    <w:rsid w:val="003A1FA4"/>
    <w:rsid w:val="003A3556"/>
    <w:rsid w:val="003C71F9"/>
    <w:rsid w:val="003D4861"/>
    <w:rsid w:val="003E4435"/>
    <w:rsid w:val="003F0383"/>
    <w:rsid w:val="003F41C9"/>
    <w:rsid w:val="003F6616"/>
    <w:rsid w:val="00402476"/>
    <w:rsid w:val="004064A5"/>
    <w:rsid w:val="00423D42"/>
    <w:rsid w:val="00425B06"/>
    <w:rsid w:val="00436318"/>
    <w:rsid w:val="004369CF"/>
    <w:rsid w:val="004456CB"/>
    <w:rsid w:val="00447189"/>
    <w:rsid w:val="00450882"/>
    <w:rsid w:val="00452A72"/>
    <w:rsid w:val="00452ECD"/>
    <w:rsid w:val="00463626"/>
    <w:rsid w:val="00466B60"/>
    <w:rsid w:val="00473FD0"/>
    <w:rsid w:val="00475426"/>
    <w:rsid w:val="00487EB1"/>
    <w:rsid w:val="004914B2"/>
    <w:rsid w:val="004A36C9"/>
    <w:rsid w:val="004A6A45"/>
    <w:rsid w:val="004B4DE1"/>
    <w:rsid w:val="004C0CD5"/>
    <w:rsid w:val="004C7E4D"/>
    <w:rsid w:val="004E3138"/>
    <w:rsid w:val="004E3372"/>
    <w:rsid w:val="004E4129"/>
    <w:rsid w:val="004F17F6"/>
    <w:rsid w:val="004F4C1D"/>
    <w:rsid w:val="00526565"/>
    <w:rsid w:val="005334BF"/>
    <w:rsid w:val="00544B2E"/>
    <w:rsid w:val="00547E5E"/>
    <w:rsid w:val="005537D6"/>
    <w:rsid w:val="00554BAE"/>
    <w:rsid w:val="0057113E"/>
    <w:rsid w:val="005765FB"/>
    <w:rsid w:val="00583D14"/>
    <w:rsid w:val="005847DA"/>
    <w:rsid w:val="005854A4"/>
    <w:rsid w:val="00587747"/>
    <w:rsid w:val="00596949"/>
    <w:rsid w:val="005B3DE2"/>
    <w:rsid w:val="005B7825"/>
    <w:rsid w:val="005B7B5B"/>
    <w:rsid w:val="005C1A51"/>
    <w:rsid w:val="005D3ABC"/>
    <w:rsid w:val="005D3B21"/>
    <w:rsid w:val="005E451E"/>
    <w:rsid w:val="00603169"/>
    <w:rsid w:val="00604C72"/>
    <w:rsid w:val="006100A9"/>
    <w:rsid w:val="00610AAB"/>
    <w:rsid w:val="0061104B"/>
    <w:rsid w:val="006163E9"/>
    <w:rsid w:val="00621777"/>
    <w:rsid w:val="00623E27"/>
    <w:rsid w:val="00624C35"/>
    <w:rsid w:val="00647989"/>
    <w:rsid w:val="00647B68"/>
    <w:rsid w:val="006504D0"/>
    <w:rsid w:val="006515F0"/>
    <w:rsid w:val="00652403"/>
    <w:rsid w:val="00657CF1"/>
    <w:rsid w:val="006612A7"/>
    <w:rsid w:val="006612F3"/>
    <w:rsid w:val="006736ED"/>
    <w:rsid w:val="00673D74"/>
    <w:rsid w:val="00674D26"/>
    <w:rsid w:val="00677E10"/>
    <w:rsid w:val="0068275C"/>
    <w:rsid w:val="006928C1"/>
    <w:rsid w:val="006930AA"/>
    <w:rsid w:val="00696322"/>
    <w:rsid w:val="006A0864"/>
    <w:rsid w:val="006A1C80"/>
    <w:rsid w:val="006B7E92"/>
    <w:rsid w:val="006C1642"/>
    <w:rsid w:val="006C31C9"/>
    <w:rsid w:val="006C4585"/>
    <w:rsid w:val="006C4D27"/>
    <w:rsid w:val="006D2192"/>
    <w:rsid w:val="006F1322"/>
    <w:rsid w:val="006F3060"/>
    <w:rsid w:val="006F4165"/>
    <w:rsid w:val="006F5B35"/>
    <w:rsid w:val="00701353"/>
    <w:rsid w:val="0070257D"/>
    <w:rsid w:val="00711602"/>
    <w:rsid w:val="00714334"/>
    <w:rsid w:val="00715E8F"/>
    <w:rsid w:val="007209E4"/>
    <w:rsid w:val="00721F88"/>
    <w:rsid w:val="00722515"/>
    <w:rsid w:val="007263F3"/>
    <w:rsid w:val="00731913"/>
    <w:rsid w:val="007378EB"/>
    <w:rsid w:val="00746988"/>
    <w:rsid w:val="0075653D"/>
    <w:rsid w:val="007644AE"/>
    <w:rsid w:val="00773A4B"/>
    <w:rsid w:val="00775D46"/>
    <w:rsid w:val="00781024"/>
    <w:rsid w:val="00791ADB"/>
    <w:rsid w:val="007A40E9"/>
    <w:rsid w:val="007A505D"/>
    <w:rsid w:val="007A5E93"/>
    <w:rsid w:val="007B0612"/>
    <w:rsid w:val="007B4ACC"/>
    <w:rsid w:val="007B6E53"/>
    <w:rsid w:val="007C2582"/>
    <w:rsid w:val="007C4F71"/>
    <w:rsid w:val="007D2CF9"/>
    <w:rsid w:val="007E0937"/>
    <w:rsid w:val="007E583A"/>
    <w:rsid w:val="007E683F"/>
    <w:rsid w:val="007F12A0"/>
    <w:rsid w:val="007F2F81"/>
    <w:rsid w:val="007F3AED"/>
    <w:rsid w:val="00801546"/>
    <w:rsid w:val="00801DDE"/>
    <w:rsid w:val="008027F4"/>
    <w:rsid w:val="008059AF"/>
    <w:rsid w:val="00812C96"/>
    <w:rsid w:val="00817F7C"/>
    <w:rsid w:val="008205C6"/>
    <w:rsid w:val="00820A3A"/>
    <w:rsid w:val="00821328"/>
    <w:rsid w:val="0083169A"/>
    <w:rsid w:val="00832C88"/>
    <w:rsid w:val="008365A4"/>
    <w:rsid w:val="00840A91"/>
    <w:rsid w:val="00853487"/>
    <w:rsid w:val="00854321"/>
    <w:rsid w:val="00854525"/>
    <w:rsid w:val="008563EB"/>
    <w:rsid w:val="0085722E"/>
    <w:rsid w:val="00872D93"/>
    <w:rsid w:val="0087681D"/>
    <w:rsid w:val="008808DD"/>
    <w:rsid w:val="00881FF6"/>
    <w:rsid w:val="00883531"/>
    <w:rsid w:val="008845FA"/>
    <w:rsid w:val="008852BA"/>
    <w:rsid w:val="00896B84"/>
    <w:rsid w:val="00896E55"/>
    <w:rsid w:val="008A1379"/>
    <w:rsid w:val="008A3474"/>
    <w:rsid w:val="008A49F7"/>
    <w:rsid w:val="008A72AA"/>
    <w:rsid w:val="008B664E"/>
    <w:rsid w:val="008B6DDE"/>
    <w:rsid w:val="008B77AD"/>
    <w:rsid w:val="008C0DAE"/>
    <w:rsid w:val="008C408C"/>
    <w:rsid w:val="008C5622"/>
    <w:rsid w:val="008C75BC"/>
    <w:rsid w:val="008D00E2"/>
    <w:rsid w:val="008D52E5"/>
    <w:rsid w:val="008F16A1"/>
    <w:rsid w:val="009027A7"/>
    <w:rsid w:val="00902B4D"/>
    <w:rsid w:val="00910453"/>
    <w:rsid w:val="00917263"/>
    <w:rsid w:val="00920E63"/>
    <w:rsid w:val="009212AC"/>
    <w:rsid w:val="00922581"/>
    <w:rsid w:val="00923B8A"/>
    <w:rsid w:val="00924DFC"/>
    <w:rsid w:val="00926202"/>
    <w:rsid w:val="009275AE"/>
    <w:rsid w:val="009361AA"/>
    <w:rsid w:val="009406F1"/>
    <w:rsid w:val="0096582D"/>
    <w:rsid w:val="00966E5E"/>
    <w:rsid w:val="009770D6"/>
    <w:rsid w:val="00980C21"/>
    <w:rsid w:val="009857E0"/>
    <w:rsid w:val="00991304"/>
    <w:rsid w:val="00993EFB"/>
    <w:rsid w:val="009A774B"/>
    <w:rsid w:val="009B5988"/>
    <w:rsid w:val="009C1FB4"/>
    <w:rsid w:val="009E3028"/>
    <w:rsid w:val="009F3509"/>
    <w:rsid w:val="009F7C5F"/>
    <w:rsid w:val="00A11E00"/>
    <w:rsid w:val="00A15CA0"/>
    <w:rsid w:val="00A23703"/>
    <w:rsid w:val="00A24E17"/>
    <w:rsid w:val="00A2603B"/>
    <w:rsid w:val="00A3256C"/>
    <w:rsid w:val="00A33FF2"/>
    <w:rsid w:val="00A40EEC"/>
    <w:rsid w:val="00A5007F"/>
    <w:rsid w:val="00A517E9"/>
    <w:rsid w:val="00A56169"/>
    <w:rsid w:val="00A641E8"/>
    <w:rsid w:val="00A64DCD"/>
    <w:rsid w:val="00A65642"/>
    <w:rsid w:val="00A87512"/>
    <w:rsid w:val="00A920A4"/>
    <w:rsid w:val="00AA1710"/>
    <w:rsid w:val="00AA2F2E"/>
    <w:rsid w:val="00AA3457"/>
    <w:rsid w:val="00AA4E17"/>
    <w:rsid w:val="00AA6633"/>
    <w:rsid w:val="00AA6833"/>
    <w:rsid w:val="00AC0267"/>
    <w:rsid w:val="00AC34F1"/>
    <w:rsid w:val="00AC519F"/>
    <w:rsid w:val="00AD08E7"/>
    <w:rsid w:val="00AE0C47"/>
    <w:rsid w:val="00AF23FF"/>
    <w:rsid w:val="00B03FBE"/>
    <w:rsid w:val="00B10A2C"/>
    <w:rsid w:val="00B11845"/>
    <w:rsid w:val="00B1687F"/>
    <w:rsid w:val="00B1742B"/>
    <w:rsid w:val="00B23A0F"/>
    <w:rsid w:val="00B24D96"/>
    <w:rsid w:val="00B25051"/>
    <w:rsid w:val="00B27ACE"/>
    <w:rsid w:val="00B362D7"/>
    <w:rsid w:val="00B37E20"/>
    <w:rsid w:val="00B43D16"/>
    <w:rsid w:val="00B45470"/>
    <w:rsid w:val="00B47383"/>
    <w:rsid w:val="00B519DC"/>
    <w:rsid w:val="00B553F9"/>
    <w:rsid w:val="00B56E96"/>
    <w:rsid w:val="00B62DCA"/>
    <w:rsid w:val="00B876B5"/>
    <w:rsid w:val="00B918BC"/>
    <w:rsid w:val="00B9231D"/>
    <w:rsid w:val="00B96714"/>
    <w:rsid w:val="00BA179F"/>
    <w:rsid w:val="00BA1ACB"/>
    <w:rsid w:val="00BA2303"/>
    <w:rsid w:val="00BB1FDB"/>
    <w:rsid w:val="00BB2FDD"/>
    <w:rsid w:val="00BC3D0C"/>
    <w:rsid w:val="00BD529E"/>
    <w:rsid w:val="00BE4365"/>
    <w:rsid w:val="00BE4866"/>
    <w:rsid w:val="00BF018E"/>
    <w:rsid w:val="00BF2129"/>
    <w:rsid w:val="00BF58B7"/>
    <w:rsid w:val="00BF6CB6"/>
    <w:rsid w:val="00C20C87"/>
    <w:rsid w:val="00C261B2"/>
    <w:rsid w:val="00C3478D"/>
    <w:rsid w:val="00C34D78"/>
    <w:rsid w:val="00C37C17"/>
    <w:rsid w:val="00C46CAB"/>
    <w:rsid w:val="00C47A78"/>
    <w:rsid w:val="00C57491"/>
    <w:rsid w:val="00C60513"/>
    <w:rsid w:val="00C73F1B"/>
    <w:rsid w:val="00C75F14"/>
    <w:rsid w:val="00C76FB0"/>
    <w:rsid w:val="00C830B4"/>
    <w:rsid w:val="00C961CE"/>
    <w:rsid w:val="00CA01E1"/>
    <w:rsid w:val="00CA1A0F"/>
    <w:rsid w:val="00CA3F75"/>
    <w:rsid w:val="00CA716A"/>
    <w:rsid w:val="00CB6070"/>
    <w:rsid w:val="00CB69F3"/>
    <w:rsid w:val="00CD5DAD"/>
    <w:rsid w:val="00CE4853"/>
    <w:rsid w:val="00CE510B"/>
    <w:rsid w:val="00CE65ED"/>
    <w:rsid w:val="00CE6F9F"/>
    <w:rsid w:val="00CF0F63"/>
    <w:rsid w:val="00CF29E2"/>
    <w:rsid w:val="00CF4F79"/>
    <w:rsid w:val="00D036E7"/>
    <w:rsid w:val="00D17626"/>
    <w:rsid w:val="00D26479"/>
    <w:rsid w:val="00D268F3"/>
    <w:rsid w:val="00D41180"/>
    <w:rsid w:val="00D42C54"/>
    <w:rsid w:val="00D43832"/>
    <w:rsid w:val="00D47E02"/>
    <w:rsid w:val="00D533C9"/>
    <w:rsid w:val="00D739BD"/>
    <w:rsid w:val="00D804DF"/>
    <w:rsid w:val="00D80EB3"/>
    <w:rsid w:val="00D83FD5"/>
    <w:rsid w:val="00D90A1D"/>
    <w:rsid w:val="00D90E89"/>
    <w:rsid w:val="00DB1903"/>
    <w:rsid w:val="00DB1E6C"/>
    <w:rsid w:val="00DB32F8"/>
    <w:rsid w:val="00DB53B4"/>
    <w:rsid w:val="00DD474F"/>
    <w:rsid w:val="00DE2408"/>
    <w:rsid w:val="00DE3B15"/>
    <w:rsid w:val="00DF6988"/>
    <w:rsid w:val="00E00BC2"/>
    <w:rsid w:val="00E23EFD"/>
    <w:rsid w:val="00E25F65"/>
    <w:rsid w:val="00E35251"/>
    <w:rsid w:val="00E3545B"/>
    <w:rsid w:val="00E528C4"/>
    <w:rsid w:val="00E5379F"/>
    <w:rsid w:val="00E619A4"/>
    <w:rsid w:val="00E63D89"/>
    <w:rsid w:val="00E641CD"/>
    <w:rsid w:val="00E65072"/>
    <w:rsid w:val="00E8409C"/>
    <w:rsid w:val="00E858B9"/>
    <w:rsid w:val="00E86209"/>
    <w:rsid w:val="00EA2CA5"/>
    <w:rsid w:val="00EA32B4"/>
    <w:rsid w:val="00EA6EFB"/>
    <w:rsid w:val="00EB6039"/>
    <w:rsid w:val="00EB6413"/>
    <w:rsid w:val="00EB65E0"/>
    <w:rsid w:val="00EE35AA"/>
    <w:rsid w:val="00EE3CC7"/>
    <w:rsid w:val="00EE5266"/>
    <w:rsid w:val="00EF070D"/>
    <w:rsid w:val="00EF2459"/>
    <w:rsid w:val="00EF713C"/>
    <w:rsid w:val="00F044E7"/>
    <w:rsid w:val="00F0456F"/>
    <w:rsid w:val="00F24D6B"/>
    <w:rsid w:val="00F33EE7"/>
    <w:rsid w:val="00F36C7B"/>
    <w:rsid w:val="00F43A28"/>
    <w:rsid w:val="00F50157"/>
    <w:rsid w:val="00F520F1"/>
    <w:rsid w:val="00F53541"/>
    <w:rsid w:val="00F543EC"/>
    <w:rsid w:val="00F55F24"/>
    <w:rsid w:val="00F6325D"/>
    <w:rsid w:val="00F659D4"/>
    <w:rsid w:val="00F67333"/>
    <w:rsid w:val="00F70E0C"/>
    <w:rsid w:val="00F769D6"/>
    <w:rsid w:val="00F82C19"/>
    <w:rsid w:val="00F86688"/>
    <w:rsid w:val="00F906DC"/>
    <w:rsid w:val="00F92ABD"/>
    <w:rsid w:val="00FA3EF9"/>
    <w:rsid w:val="00FB76A5"/>
    <w:rsid w:val="00FC0795"/>
    <w:rsid w:val="00FD1B36"/>
    <w:rsid w:val="00FD6DEE"/>
    <w:rsid w:val="00FD74C0"/>
    <w:rsid w:val="00FE0267"/>
    <w:rsid w:val="00FE7389"/>
    <w:rsid w:val="00FF4167"/>
    <w:rsid w:val="00FF6B24"/>
    <w:rsid w:val="00FF7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hapeDefaults>
    <o:shapedefaults v:ext="edit" spidmax="2050"/>
    <o:shapelayout v:ext="edit">
      <o:idmap v:ext="edit" data="2"/>
    </o:shapelayout>
  </w:shapeDefaults>
  <w:decimalSymbol w:val="."/>
  <w:listSeparator w:val=","/>
  <w14:docId w14:val="53B13677"/>
  <w15:chartTrackingRefBased/>
  <w15:docId w15:val="{FF0ABD04-9581-470A-AEF3-291FC98B1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B21"/>
    <w:rPr>
      <w:rFonts w:eastAsia="Batang"/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022F1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5D3B21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qFormat/>
    <w:rsid w:val="005D3B21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qFormat/>
    <w:rsid w:val="005D3B21"/>
    <w:rPr>
      <w:i/>
      <w:iCs/>
    </w:rPr>
  </w:style>
  <w:style w:type="table" w:styleId="TableGrid">
    <w:name w:val="Table Grid"/>
    <w:basedOn w:val="TableNormal"/>
    <w:rsid w:val="005D3B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qFormat/>
    <w:rsid w:val="00CE65ED"/>
    <w:pPr>
      <w:spacing w:before="240" w:after="60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eastAsia="en-US"/>
    </w:rPr>
  </w:style>
  <w:style w:type="paragraph" w:styleId="FootnoteText">
    <w:name w:val="footnote text"/>
    <w:basedOn w:val="Normal"/>
    <w:semiHidden/>
    <w:rsid w:val="0016650E"/>
    <w:rPr>
      <w:sz w:val="20"/>
      <w:szCs w:val="20"/>
    </w:rPr>
  </w:style>
  <w:style w:type="character" w:styleId="FootnoteReference">
    <w:name w:val="footnote reference"/>
    <w:semiHidden/>
    <w:rsid w:val="0016650E"/>
    <w:rPr>
      <w:vertAlign w:val="superscript"/>
    </w:rPr>
  </w:style>
  <w:style w:type="character" w:styleId="Hyperlink">
    <w:name w:val="Hyperlink"/>
    <w:rsid w:val="009B5988"/>
    <w:rPr>
      <w:color w:val="0000FF"/>
      <w:u w:val="single"/>
    </w:rPr>
  </w:style>
  <w:style w:type="paragraph" w:styleId="Footer">
    <w:name w:val="footer"/>
    <w:basedOn w:val="Normal"/>
    <w:rsid w:val="00A5616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56169"/>
  </w:style>
  <w:style w:type="paragraph" w:styleId="Header">
    <w:name w:val="header"/>
    <w:basedOn w:val="Normal"/>
    <w:rsid w:val="00A56169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C56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C5622"/>
    <w:rPr>
      <w:rFonts w:ascii="Tahoma" w:eastAsia="Batang" w:hAnsi="Tahoma" w:cs="Tahoma"/>
      <w:sz w:val="16"/>
      <w:szCs w:val="16"/>
      <w:lang w:eastAsia="ko-KR"/>
    </w:rPr>
  </w:style>
  <w:style w:type="character" w:customStyle="1" w:styleId="Heading2Char">
    <w:name w:val="Heading 2 Char"/>
    <w:link w:val="Heading2"/>
    <w:rsid w:val="005334BF"/>
    <w:rPr>
      <w:rFonts w:eastAsia="Batang"/>
      <w:b/>
      <w:bCs/>
      <w:sz w:val="36"/>
      <w:szCs w:val="36"/>
      <w:lang w:eastAsia="ko-KR"/>
    </w:rPr>
  </w:style>
  <w:style w:type="character" w:styleId="UnresolvedMention">
    <w:name w:val="Unresolved Mention"/>
    <w:uiPriority w:val="99"/>
    <w:semiHidden/>
    <w:unhideWhenUsed/>
    <w:rsid w:val="001245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8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7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4</TotalTime>
  <Pages>2</Pages>
  <Words>587</Words>
  <Characters>3764</Characters>
  <Application>Microsoft Office Word</Application>
  <DocSecurity>0</DocSecurity>
  <Lines>114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 Course Outline</vt:lpstr>
    </vt:vector>
  </TitlesOfParts>
  <Company>FAST</Company>
  <LinksUpToDate>false</LinksUpToDate>
  <CharactersWithSpaces>4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 Course Outline</dc:title>
  <dc:subject/>
  <dc:creator>Ahmad</dc:creator>
  <cp:keywords/>
  <dc:description/>
  <cp:lastModifiedBy>SHOAIB MUGHAL</cp:lastModifiedBy>
  <cp:revision>82</cp:revision>
  <cp:lastPrinted>2023-06-18T18:49:00Z</cp:lastPrinted>
  <dcterms:created xsi:type="dcterms:W3CDTF">2018-08-31T07:17:00Z</dcterms:created>
  <dcterms:modified xsi:type="dcterms:W3CDTF">2024-01-09T20:29:00Z</dcterms:modified>
</cp:coreProperties>
</file>